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Spec="center" w:tblpY="-566"/>
        <w:tblW w:w="10777" w:type="dxa"/>
        <w:jc w:val="center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1854"/>
        <w:gridCol w:w="560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152"/>
        <w:gridCol w:w="658"/>
        <w:gridCol w:w="630"/>
        <w:gridCol w:w="630"/>
        <w:gridCol w:w="630"/>
        <w:gridCol w:w="630"/>
        <w:gridCol w:w="630"/>
      </w:tblGrid>
      <w:tr w:rsidR="00C8676E" w:rsidRPr="00A04CA2" w14:paraId="207E5847" w14:textId="77777777" w:rsidTr="00F760E9">
        <w:trPr>
          <w:trHeight w:val="753"/>
          <w:jc w:val="center"/>
        </w:trPr>
        <w:tc>
          <w:tcPr>
            <w:tcW w:w="3801" w:type="dxa"/>
            <w:gridSpan w:val="5"/>
            <w:shd w:val="clear" w:color="auto" w:fill="auto"/>
          </w:tcPr>
          <w:p w14:paraId="49F3C427" w14:textId="37635949" w:rsidR="00C8676E" w:rsidRPr="00A04CA2" w:rsidRDefault="00C8676E" w:rsidP="0051689A">
            <w:pPr>
              <w:pStyle w:val="Title"/>
              <w:rPr>
                <w:b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6976" w:type="dxa"/>
            <w:gridSpan w:val="14"/>
            <w:shd w:val="clear" w:color="auto" w:fill="auto"/>
          </w:tcPr>
          <w:p w14:paraId="27B8DF91" w14:textId="77777777" w:rsidR="00C8676E" w:rsidRPr="00A04CA2" w:rsidRDefault="00C8676E" w:rsidP="00F760E9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7A657784" w14:textId="77777777" w:rsidR="00C8676E" w:rsidRDefault="00C8676E" w:rsidP="00F760E9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21A70BD9" w14:textId="77777777" w:rsidR="00C8676E" w:rsidRPr="00A04CA2" w:rsidRDefault="00C8676E" w:rsidP="00F760E9">
            <w:pPr>
              <w:spacing w:before="20" w:after="20"/>
              <w:ind w:left="-2184" w:right="38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C8676E" w:rsidRPr="00A04CA2" w14:paraId="5FBA4CC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2A0D6A78" w14:textId="77777777" w:rsidR="00C8676E" w:rsidRPr="00A04CA2" w:rsidRDefault="00C8676E" w:rsidP="00F760E9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 I</w:t>
            </w:r>
            <w:r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8676E" w:rsidRPr="00A04CA2" w14:paraId="39482BF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920E15D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D72698D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C8676E" w:rsidRPr="00A04CA2" w14:paraId="07382C2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0CBE2E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8CD4E0D" w14:textId="5B15887C" w:rsidR="00C8676E" w:rsidRPr="002724AB" w:rsidRDefault="00CD6002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</w:tr>
      <w:tr w:rsidR="00C8676E" w:rsidRPr="00A04CA2" w14:paraId="057C257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  <w:jc w:val="center"/>
        </w:trPr>
        <w:tc>
          <w:tcPr>
            <w:tcW w:w="1854" w:type="dxa"/>
            <w:vMerge w:val="restart"/>
            <w:shd w:val="clear" w:color="auto" w:fill="auto"/>
          </w:tcPr>
          <w:p w14:paraId="1102AF6F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773" w:type="dxa"/>
            <w:gridSpan w:val="13"/>
            <w:shd w:val="clear" w:color="auto" w:fill="auto"/>
          </w:tcPr>
          <w:p w14:paraId="2F10F1F1" w14:textId="46095647" w:rsidR="00C8676E" w:rsidRPr="002724AB" w:rsidRDefault="00CD6002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381E825E" w14:textId="25AAFABB" w:rsidR="00C8676E" w:rsidRPr="002724AB" w:rsidRDefault="00F56E58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ust</w:t>
            </w:r>
          </w:p>
        </w:tc>
      </w:tr>
      <w:tr w:rsidR="00C8676E" w:rsidRPr="00A04CA2" w14:paraId="7804E71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  <w:jc w:val="center"/>
        </w:trPr>
        <w:tc>
          <w:tcPr>
            <w:tcW w:w="1854" w:type="dxa"/>
            <w:vMerge/>
            <w:shd w:val="clear" w:color="auto" w:fill="auto"/>
          </w:tcPr>
          <w:p w14:paraId="06B72858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73" w:type="dxa"/>
            <w:gridSpan w:val="13"/>
            <w:shd w:val="clear" w:color="auto" w:fill="auto"/>
          </w:tcPr>
          <w:p w14:paraId="3B937C14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50" w:type="dxa"/>
            <w:gridSpan w:val="5"/>
            <w:shd w:val="clear" w:color="auto" w:fill="auto"/>
          </w:tcPr>
          <w:p w14:paraId="240BE961" w14:textId="77777777" w:rsidR="00C8676E" w:rsidRPr="002724AB" w:rsidRDefault="00C8676E" w:rsidP="00F760E9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074D7C5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  <w:jc w:val="center"/>
        </w:trPr>
        <w:tc>
          <w:tcPr>
            <w:tcW w:w="1854" w:type="dxa"/>
            <w:vMerge/>
            <w:shd w:val="clear" w:color="auto" w:fill="auto"/>
          </w:tcPr>
          <w:p w14:paraId="6F22F1D7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73" w:type="dxa"/>
            <w:gridSpan w:val="13"/>
            <w:shd w:val="clear" w:color="auto" w:fill="auto"/>
          </w:tcPr>
          <w:p w14:paraId="2AA4A8D6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50" w:type="dxa"/>
            <w:gridSpan w:val="5"/>
            <w:shd w:val="clear" w:color="auto" w:fill="auto"/>
          </w:tcPr>
          <w:p w14:paraId="09EDEA98" w14:textId="77777777" w:rsidR="00C8676E" w:rsidRPr="002724AB" w:rsidRDefault="00C8676E" w:rsidP="00F760E9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12542A1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2A72AF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2228CD2E" w14:textId="3B203164" w:rsidR="00C8676E" w:rsidRPr="002724AB" w:rsidRDefault="00CD6002" w:rsidP="008D15A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</w:t>
            </w:r>
            <w:r w:rsidR="00B022C4">
              <w:rPr>
                <w:i/>
                <w:color w:val="262626" w:themeColor="text1" w:themeTint="D9"/>
                <w:sz w:val="20"/>
                <w:szCs w:val="20"/>
              </w:rPr>
              <w:t>T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r w:rsidR="008D15AD">
              <w:rPr>
                <w:i/>
                <w:color w:val="262626" w:themeColor="text1" w:themeTint="D9"/>
                <w:sz w:val="20"/>
                <w:szCs w:val="20"/>
              </w:rPr>
              <w:t>3</w:t>
            </w:r>
            <w:r w:rsidR="00B022C4">
              <w:rPr>
                <w:i/>
                <w:color w:val="262626" w:themeColor="text1" w:themeTint="D9"/>
                <w:sz w:val="20"/>
                <w:szCs w:val="20"/>
              </w:rPr>
              <w:t>0</w:t>
            </w:r>
            <w:r w:rsidR="001E0BD7">
              <w:rPr>
                <w:i/>
                <w:color w:val="262626" w:themeColor="text1" w:themeTint="D9"/>
                <w:sz w:val="20"/>
                <w:szCs w:val="20"/>
              </w:rPr>
              <w:t>6</w:t>
            </w:r>
          </w:p>
        </w:tc>
      </w:tr>
      <w:tr w:rsidR="00C8676E" w:rsidRPr="00A04CA2" w14:paraId="10C714D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1DE852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0A7CF44" w14:textId="731DBCE9" w:rsidR="00C8676E" w:rsidRPr="002724AB" w:rsidRDefault="001E0BD7" w:rsidP="005947E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Advanced Bakery and </w:t>
            </w:r>
            <w:r w:rsidR="007C15D6">
              <w:rPr>
                <w:i/>
                <w:color w:val="262626" w:themeColor="text1" w:themeTint="D9"/>
                <w:sz w:val="20"/>
                <w:szCs w:val="20"/>
              </w:rPr>
              <w:t>Pastry</w:t>
            </w:r>
          </w:p>
        </w:tc>
      </w:tr>
      <w:tr w:rsidR="00C8676E" w:rsidRPr="00A04CA2" w14:paraId="10D8E93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077F564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550DE361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8676E" w:rsidRPr="00A04CA2" w14:paraId="5D7C670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6C77A8D0" w14:textId="77777777" w:rsidR="00C8676E" w:rsidRPr="00A04CA2" w:rsidRDefault="00C8676E" w:rsidP="00F760E9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594187E" w14:textId="77777777" w:rsidR="00C8676E" w:rsidRPr="001A3CF8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8676E" w:rsidRPr="00A04CA2" w14:paraId="6040839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8893570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2D3BE84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C8676E" w:rsidRPr="00A04CA2" w14:paraId="779AC27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60586E2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3" w:type="dxa"/>
            <w:gridSpan w:val="5"/>
            <w:shd w:val="clear" w:color="auto" w:fill="auto"/>
          </w:tcPr>
          <w:p w14:paraId="3D146112" w14:textId="2246AFBB" w:rsidR="00C8676E" w:rsidRPr="00BF4CDA" w:rsidRDefault="00C8676E" w:rsidP="001E0BD7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 w:rsidR="001E0BD7">
              <w:rPr>
                <w:b/>
                <w:color w:val="1F497D" w:themeColor="text2"/>
                <w:sz w:val="20"/>
                <w:szCs w:val="20"/>
              </w:rPr>
              <w:t>1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51DCC8A1" w14:textId="0CD04B37" w:rsidR="00C8676E" w:rsidRPr="00BF4CDA" w:rsidRDefault="00C8676E" w:rsidP="00DD5316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  <w:r w:rsidR="001E0BD7">
              <w:rPr>
                <w:b/>
                <w:color w:val="1F497D" w:themeColor="text2"/>
                <w:sz w:val="20"/>
                <w:szCs w:val="20"/>
              </w:rPr>
              <w:t>3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E09A135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gridSpan w:val="3"/>
            <w:shd w:val="clear" w:color="auto" w:fill="auto"/>
          </w:tcPr>
          <w:p w14:paraId="727A2420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2C8D077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7CF25459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8676E" w:rsidRPr="00A04CA2" w14:paraId="6BB8AAD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723D51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04B3405C" w14:textId="1845403D" w:rsidR="00C8676E" w:rsidRPr="002724AB" w:rsidRDefault="001E0BD7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</w:p>
        </w:tc>
      </w:tr>
      <w:tr w:rsidR="00C8676E" w:rsidRPr="00A04CA2" w14:paraId="2319FB1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67ED465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AA6FBE2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8676E" w:rsidRPr="00A04CA2" w14:paraId="5DEE4CD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  <w:jc w:val="center"/>
        </w:trPr>
        <w:tc>
          <w:tcPr>
            <w:tcW w:w="1854" w:type="dxa"/>
            <w:shd w:val="clear" w:color="auto" w:fill="auto"/>
          </w:tcPr>
          <w:p w14:paraId="36C2BA6F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77711AF" w14:textId="27F37682" w:rsidR="00C8676E" w:rsidRPr="00BF4CDA" w:rsidRDefault="000C5EAB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01014F5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1A071EB7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E320BF4" w14:textId="29FF43C9" w:rsidR="00C8676E" w:rsidRPr="00BF4CDA" w:rsidRDefault="000C5EAB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2AF417B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A4D327E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E96D19B" w14:textId="4251E110" w:rsidR="00C8676E" w:rsidRPr="001A3CF8" w:rsidRDefault="000C5EAB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4FF3057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713F8998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2D8E878D" w14:textId="76384615" w:rsidR="00C8676E" w:rsidRPr="00AB1F15" w:rsidRDefault="00DA329C" w:rsidP="007B19A6">
            <w:pPr>
              <w:pStyle w:val="NormalWeb"/>
              <w:shd w:val="clear" w:color="auto" w:fill="FFFFFF"/>
              <w:jc w:val="both"/>
              <w:rPr>
                <w:i/>
                <w:sz w:val="20"/>
                <w:szCs w:val="20"/>
              </w:rPr>
            </w:pPr>
            <w:r w:rsidRPr="00DA329C">
              <w:rPr>
                <w:i/>
                <w:sz w:val="20"/>
                <w:szCs w:val="20"/>
              </w:rPr>
              <w:t>To learn the basics and advance pastry techniques and practices</w:t>
            </w:r>
          </w:p>
        </w:tc>
      </w:tr>
      <w:tr w:rsidR="00C8676E" w:rsidRPr="00A04CA2" w14:paraId="6776584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tcBorders>
              <w:bottom w:val="dotted" w:sz="4" w:space="0" w:color="auto"/>
            </w:tcBorders>
            <w:shd w:val="clear" w:color="auto" w:fill="auto"/>
          </w:tcPr>
          <w:p w14:paraId="39256685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923" w:type="dxa"/>
            <w:gridSpan w:val="18"/>
            <w:tcBorders>
              <w:bottom w:val="dotted" w:sz="4" w:space="0" w:color="auto"/>
            </w:tcBorders>
            <w:shd w:val="clear" w:color="auto" w:fill="auto"/>
          </w:tcPr>
          <w:p w14:paraId="6ADAD04F" w14:textId="0C4E9E98" w:rsidR="00C8676E" w:rsidRPr="00AB1F15" w:rsidRDefault="00DA329C" w:rsidP="007B19A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jc w:val="both"/>
              <w:rPr>
                <w:i/>
                <w:color w:val="262626" w:themeColor="text1" w:themeTint="D9"/>
                <w:sz w:val="20"/>
                <w:szCs w:val="20"/>
              </w:rPr>
            </w:pPr>
            <w:r w:rsidRPr="00DA329C">
              <w:rPr>
                <w:i/>
                <w:color w:val="262626" w:themeColor="text1" w:themeTint="D9"/>
                <w:sz w:val="20"/>
                <w:szCs w:val="20"/>
              </w:rPr>
              <w:t>Basic and advance pastry techniques , Lecture and laboratory practices</w:t>
            </w:r>
          </w:p>
        </w:tc>
      </w:tr>
      <w:tr w:rsidR="00C8676E" w:rsidRPr="00A04CA2" w14:paraId="3A0858B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 w:val="restart"/>
            <w:shd w:val="clear" w:color="auto" w:fill="auto"/>
          </w:tcPr>
          <w:p w14:paraId="37C7FAC4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0DEBF863" w14:textId="7F56D90A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</w:t>
            </w:r>
            <w:r w:rsidR="000C562A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30A4B6DF" w14:textId="72B4F7BC" w:rsidR="00C8676E" w:rsidRPr="00AB1F15" w:rsidRDefault="00D24CFB" w:rsidP="002A1719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D24CFB">
              <w:rPr>
                <w:i/>
                <w:color w:val="000000" w:themeColor="text1"/>
                <w:sz w:val="20"/>
                <w:szCs w:val="20"/>
              </w:rPr>
              <w:t>Application of basic baking to product advanced pastries</w:t>
            </w:r>
          </w:p>
        </w:tc>
      </w:tr>
      <w:tr w:rsidR="00FB2F98" w:rsidRPr="00A04CA2" w14:paraId="1A66E5A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6D410853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72E944CC" w14:textId="51A6BAB8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7A012EA2" w14:textId="0B42DC49" w:rsidR="00FB2F98" w:rsidRPr="00AB1F15" w:rsidRDefault="00D24CFB" w:rsidP="007B19A6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D24CFB">
              <w:rPr>
                <w:i/>
                <w:color w:val="000000" w:themeColor="text1"/>
                <w:sz w:val="20"/>
                <w:szCs w:val="20"/>
              </w:rPr>
              <w:t>Application and creation of a recipe</w:t>
            </w:r>
          </w:p>
        </w:tc>
      </w:tr>
      <w:tr w:rsidR="00FB2F98" w:rsidRPr="00A04CA2" w14:paraId="1A2782C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3FF24933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CEEF907" w14:textId="23DC4B06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06D450AC" w14:textId="5FC853DD" w:rsidR="00FB2F98" w:rsidRDefault="00D24CFB" w:rsidP="007B19A6">
            <w:pPr>
              <w:pStyle w:val="NormalWeb"/>
              <w:shd w:val="clear" w:color="auto" w:fill="FFFFFF"/>
              <w:rPr>
                <w:i/>
                <w:color w:val="000000"/>
                <w:sz w:val="20"/>
                <w:szCs w:val="20"/>
              </w:rPr>
            </w:pPr>
            <w:r w:rsidRPr="00D24CFB">
              <w:rPr>
                <w:i/>
                <w:color w:val="000000"/>
                <w:sz w:val="20"/>
                <w:szCs w:val="20"/>
              </w:rPr>
              <w:t>Creation of a recipe</w:t>
            </w:r>
          </w:p>
        </w:tc>
      </w:tr>
      <w:tr w:rsidR="00FB2F98" w:rsidRPr="00A04CA2" w14:paraId="4C33B2F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0FFAA50D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1D9AAD14" w14:textId="659BAC0A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51EEAB6F" w14:textId="48A2D69B" w:rsidR="00FB2F98" w:rsidRDefault="00D24CFB" w:rsidP="007B19A6">
            <w:pPr>
              <w:pStyle w:val="NormalWeb"/>
              <w:shd w:val="clear" w:color="auto" w:fill="FFFFFF"/>
              <w:rPr>
                <w:i/>
                <w:color w:val="000000"/>
                <w:sz w:val="20"/>
                <w:szCs w:val="20"/>
              </w:rPr>
            </w:pPr>
            <w:r w:rsidRPr="00D24CFB">
              <w:rPr>
                <w:i/>
                <w:color w:val="000000"/>
                <w:sz w:val="20"/>
                <w:szCs w:val="20"/>
              </w:rPr>
              <w:t>Cake decoration techniques</w:t>
            </w:r>
          </w:p>
        </w:tc>
      </w:tr>
      <w:tr w:rsidR="00FB2F98" w:rsidRPr="00A04CA2" w14:paraId="07A5472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097EB9CC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5DAA74BD" w14:textId="78A5B919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6F4D6840" w14:textId="142A5E59" w:rsidR="00FB2F98" w:rsidRDefault="00D24CFB" w:rsidP="007B19A6">
            <w:pPr>
              <w:pStyle w:val="NormalWeb"/>
              <w:shd w:val="clear" w:color="auto" w:fill="FFFFFF"/>
              <w:rPr>
                <w:i/>
                <w:color w:val="000000"/>
                <w:sz w:val="20"/>
                <w:szCs w:val="20"/>
              </w:rPr>
            </w:pPr>
            <w:r w:rsidRPr="00D24CFB">
              <w:rPr>
                <w:i/>
                <w:color w:val="000000"/>
                <w:sz w:val="20"/>
                <w:szCs w:val="20"/>
              </w:rPr>
              <w:t>Copy all the necessary information in the laboratory book</w:t>
            </w:r>
          </w:p>
        </w:tc>
      </w:tr>
      <w:tr w:rsidR="00FB2F98" w:rsidRPr="00A04CA2" w14:paraId="76E3B19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68A91507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99891CC" w14:textId="3842EC48" w:rsidR="00FB2F98" w:rsidRPr="00A04CA2" w:rsidRDefault="00B17C9C" w:rsidP="00F760E9">
            <w:pPr>
              <w:spacing w:before="20" w:after="20"/>
              <w:jc w:val="both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2D1E1A4C" w14:textId="777536B2" w:rsidR="00FB2F98" w:rsidRPr="00AB1F15" w:rsidRDefault="00D24CFB" w:rsidP="00F760E9">
            <w:pPr>
              <w:pStyle w:val="NormalWeb"/>
              <w:shd w:val="clear" w:color="auto" w:fill="FFFFFF"/>
              <w:spacing w:before="0" w:beforeAutospacing="0" w:after="0" w:afterAutospacing="0"/>
              <w:rPr>
                <w:i/>
                <w:color w:val="000000"/>
                <w:sz w:val="20"/>
                <w:szCs w:val="20"/>
              </w:rPr>
            </w:pPr>
            <w:r w:rsidRPr="00D24CFB">
              <w:rPr>
                <w:i/>
                <w:color w:val="000000"/>
                <w:sz w:val="20"/>
                <w:szCs w:val="20"/>
              </w:rPr>
              <w:t>Cake portioning and serving</w:t>
            </w:r>
          </w:p>
        </w:tc>
      </w:tr>
      <w:tr w:rsidR="00FB2F98" w:rsidRPr="00A04CA2" w14:paraId="6AE8341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1821FCB4" w14:textId="77777777" w:rsidR="00FB2F98" w:rsidRPr="00A04CA2" w:rsidRDefault="00FB2F98" w:rsidP="00F760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Faculty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Board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Approval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</w:tr>
      <w:tr w:rsidR="006D7232" w:rsidRPr="0004433A" w14:paraId="3A64EA1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69227698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39" w:type="dxa"/>
            <w:shd w:val="clear" w:color="auto" w:fill="auto"/>
          </w:tcPr>
          <w:p w14:paraId="6A2CA053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D0F7AB3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58" w:type="dxa"/>
            <w:shd w:val="clear" w:color="auto" w:fill="auto"/>
          </w:tcPr>
          <w:p w14:paraId="5BF34176" w14:textId="77777777" w:rsidR="006D7232" w:rsidRDefault="006D7232" w:rsidP="00F760E9">
            <w:pPr>
              <w:spacing w:before="20" w:after="20"/>
              <w:ind w:left="-12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1</w:t>
            </w:r>
          </w:p>
          <w:p w14:paraId="65E30A1B" w14:textId="7D5FB6C3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20788EC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630" w:type="dxa"/>
            <w:shd w:val="clear" w:color="auto" w:fill="auto"/>
          </w:tcPr>
          <w:p w14:paraId="061C9AC8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630" w:type="dxa"/>
            <w:shd w:val="clear" w:color="auto" w:fill="auto"/>
          </w:tcPr>
          <w:p w14:paraId="126AA45B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630" w:type="dxa"/>
            <w:shd w:val="clear" w:color="auto" w:fill="auto"/>
          </w:tcPr>
          <w:p w14:paraId="202FE54B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630" w:type="dxa"/>
            <w:shd w:val="clear" w:color="auto" w:fill="auto"/>
          </w:tcPr>
          <w:p w14:paraId="687C247E" w14:textId="4B8F3D71" w:rsidR="006D7232" w:rsidRPr="0004433A" w:rsidRDefault="001C1714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</w:t>
            </w:r>
            <w:r>
              <w:rPr>
                <w:b/>
                <w:color w:val="1F497D"/>
                <w:sz w:val="16"/>
                <w:szCs w:val="16"/>
              </w:rPr>
              <w:t>6</w:t>
            </w:r>
          </w:p>
        </w:tc>
      </w:tr>
      <w:tr w:rsidR="001C28E9" w:rsidRPr="00A04CA2" w14:paraId="0D6079EC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C7503D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0222621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91D8897" w14:textId="75F53709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 w:rsidR="000E0A76">
              <w:rPr>
                <w:color w:val="1F497D"/>
                <w:sz w:val="18"/>
                <w:szCs w:val="18"/>
              </w:rPr>
              <w:t xml:space="preserve"> to communicate effectively </w:t>
            </w:r>
            <w:r>
              <w:rPr>
                <w:color w:val="1F497D"/>
                <w:sz w:val="18"/>
                <w:szCs w:val="18"/>
              </w:rPr>
              <w:t xml:space="preserve">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58" w:type="dxa"/>
            <w:shd w:val="clear" w:color="auto" w:fill="auto"/>
          </w:tcPr>
          <w:p w14:paraId="7D0E096E" w14:textId="57D251E3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</w:tcPr>
          <w:p w14:paraId="1E8CB57A" w14:textId="19CB8358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171ACE2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A6491C6" w14:textId="793BC172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F395BA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67EFAB3" w14:textId="7715E311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2BE47D0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932161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867BE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AFC1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AB5F5A4" w14:textId="40D6DCCB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9D7502" w14:textId="22CA2AC0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09EC52A" w14:textId="2F822C50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5FEA46A" w14:textId="1DB50C5F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F64D47" w14:textId="047926B5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7FF5D4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705A640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79D383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582FC3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D136AA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E150093" w14:textId="2B24B452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C3F8D9" w14:textId="3A9C45E9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72E5074" w14:textId="67D653C8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D1781D" w14:textId="45A86277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F9C1AE" w14:textId="0DE137CF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6155715" w14:textId="417F813F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3FCD8C3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6BD1F3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3486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BDCDBC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 xml:space="preserve">, innovation and change </w:t>
            </w:r>
            <w:r w:rsidRPr="00A12870">
              <w:rPr>
                <w:color w:val="1F497D"/>
                <w:sz w:val="18"/>
                <w:szCs w:val="18"/>
              </w:rPr>
              <w:lastRenderedPageBreak/>
              <w:t>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2E824A8" w14:textId="13A75A5C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D2FFE5" w14:textId="5A0F5724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8C7607A" w14:textId="135C6159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CCF0B3" w14:textId="109C4B28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3AEEB3" w14:textId="245916B8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7E4238B" w14:textId="08C95C60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6068337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B882BC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203AA4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21A79EB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67F9151" w14:textId="5A5CB61C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6F69FEC" w14:textId="4406F7C9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E621639" w14:textId="198EE8AE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3FB5B5B" w14:textId="2FE985F3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CEC72F1" w14:textId="2CC48229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02934C" w14:textId="09C2324B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754D6E4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88A537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DB1A94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3B875A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85F4CA" w14:textId="7A102116" w:rsidR="001C28E9" w:rsidRPr="00635799" w:rsidRDefault="00F870D2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0CA58D" w14:textId="263E11A1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C37E697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961CE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42158FC" w14:textId="31C323B8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E5F77B8" w14:textId="1A342FF0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005BD36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368DD35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79F1C08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A746BB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6F550F70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3E323A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6199C5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8F4AB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732F0A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4809A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3F7F6C2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DC9D05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4A5CB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9D4C3A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1262EDA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8450A6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BACAAE6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A24E3B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441AD9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AE45D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2D7E923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663E75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AD99D1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F2B1C7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89B0AB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EF7E0A2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7176D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9EA48E9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BFC153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0C7DC72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40D53A54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BBC485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131346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7B4F59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043F74D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71DF55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8916C1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DEC684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1692EEE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B3A30B5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22AA699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F2B6D2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007335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9064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6F8235F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5E429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2C80B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53477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BEAAA8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49BE8E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5E83856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EA0FA0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0A4BF4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4ACD7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0FB899A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EAAD86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0FC71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54CBC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19E9F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3127F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3D0B6E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6A2E71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6288292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CA0C30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5E66739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B6CC9A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812A8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48E6C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4CAAF3F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EB1D20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56F2823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AAD009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9FCEBF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56F60CD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858973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9ACCD8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5566E25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FCC45B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A9AD01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02D3FE5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7CC3E2E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07A11A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0525A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E82C25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1966B72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48C754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B7C3481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F7218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1CE7B8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965E66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4D21E55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1E50C7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1CFD6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231A0F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4F9516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B52AF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03F4A2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70CD25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1EE76C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50617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7F415484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867E50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4C99CF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596EF9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7A72617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12553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75B2AE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F8A455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693483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463A8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24EDE3B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8544C4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002C05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2A593E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752902A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58924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DF1335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94C7B1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1BB29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FA0424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08BCA9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shd w:val="clear" w:color="auto" w:fill="auto"/>
          </w:tcPr>
          <w:p w14:paraId="5544CB9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4B43A5A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D3758F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4F5D501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9D5E06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0F117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61E86C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C24899B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0BFE3F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FC0A10" w14:paraId="0ABB640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9C987B6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2368333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F80FC7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261A836" w14:textId="77777777" w:rsidR="001C28E9" w:rsidRPr="00FC0A10" w:rsidRDefault="001C28E9" w:rsidP="001C28E9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77EF0C4" w14:textId="77777777" w:rsidR="001C28E9" w:rsidRPr="001B1CD0" w:rsidRDefault="001C28E9" w:rsidP="001C28E9">
            <w:pPr>
              <w:spacing w:before="20" w:after="20"/>
              <w:ind w:left="-12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E75E2E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14CF6C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662B5E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9A7369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4A812C" w14:textId="3DE24F42" w:rsidR="001C28E9" w:rsidRPr="001B1CD0" w:rsidRDefault="001C1714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</w:t>
            </w:r>
            <w:r>
              <w:rPr>
                <w:b/>
                <w:color w:val="1F497D"/>
                <w:sz w:val="16"/>
                <w:szCs w:val="16"/>
              </w:rPr>
              <w:t>6</w:t>
            </w:r>
          </w:p>
        </w:tc>
      </w:tr>
      <w:tr w:rsidR="001C28E9" w:rsidRPr="00FC0A10" w14:paraId="3684C7F4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1F81E54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6B05D8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701A651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05563ED5" w14:textId="7D903F7A" w:rsidR="001C28E9" w:rsidRPr="00D22333" w:rsidRDefault="006B65D5" w:rsidP="002A1719">
            <w:pPr>
              <w:rPr>
                <w:i/>
                <w:sz w:val="18"/>
                <w:szCs w:val="18"/>
                <w:lang w:val="en-GB"/>
              </w:rPr>
            </w:pPr>
            <w:proofErr w:type="spellStart"/>
            <w:r w:rsidRPr="006B65D5">
              <w:rPr>
                <w:i/>
                <w:sz w:val="18"/>
                <w:szCs w:val="18"/>
                <w:lang w:val="en-GB"/>
              </w:rPr>
              <w:t>Sacher</w:t>
            </w:r>
            <w:proofErr w:type="spellEnd"/>
            <w:r w:rsidRPr="006B65D5">
              <w:rPr>
                <w:i/>
                <w:sz w:val="18"/>
                <w:szCs w:val="18"/>
                <w:lang w:val="en-GB"/>
              </w:rPr>
              <w:t xml:space="preserve"> Torte</w:t>
            </w:r>
          </w:p>
        </w:tc>
        <w:tc>
          <w:tcPr>
            <w:tcW w:w="658" w:type="dxa"/>
            <w:shd w:val="clear" w:color="auto" w:fill="auto"/>
          </w:tcPr>
          <w:p w14:paraId="58B516D8" w14:textId="773E14A0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63A2F6A" w14:textId="4D1B3116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7139D24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524475F6" w14:textId="3C2AC83E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276E3091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4949E81E" w14:textId="34AA6448" w:rsidR="001C28E9" w:rsidRPr="00FC0A10" w:rsidRDefault="00A0784F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8</w:t>
            </w:r>
          </w:p>
        </w:tc>
      </w:tr>
      <w:tr w:rsidR="001C28E9" w:rsidRPr="00FC0A10" w14:paraId="05C01387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EF7B555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F4419E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88605AA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8943E99" w14:textId="6E6DD229" w:rsidR="001C28E9" w:rsidRPr="00083674" w:rsidRDefault="006B65D5" w:rsidP="002A1719">
            <w:pPr>
              <w:spacing w:before="20" w:after="20"/>
              <w:rPr>
                <w:i/>
                <w:sz w:val="18"/>
                <w:szCs w:val="18"/>
              </w:rPr>
            </w:pPr>
            <w:r w:rsidRPr="006B65D5">
              <w:rPr>
                <w:i/>
                <w:sz w:val="18"/>
                <w:szCs w:val="18"/>
              </w:rPr>
              <w:t>Banana Layer Cake With Maple Cream Cheese icing</w:t>
            </w:r>
          </w:p>
        </w:tc>
        <w:tc>
          <w:tcPr>
            <w:tcW w:w="658" w:type="dxa"/>
            <w:shd w:val="clear" w:color="auto" w:fill="auto"/>
          </w:tcPr>
          <w:p w14:paraId="7A324686" w14:textId="486C0A0F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75C885CD" w14:textId="516019B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28C204E2" w14:textId="48E6AA42" w:rsidR="001C28E9" w:rsidRPr="00FC0A10" w:rsidRDefault="00A0784F" w:rsidP="0069376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</w:tcPr>
          <w:p w14:paraId="36420BDF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1ECE459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6A4FF0E4" w14:textId="5050D79A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63917C0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4B9C32A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80E0A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C380C16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D348D86" w14:textId="5A2A2D75" w:rsidR="001C28E9" w:rsidRPr="00374084" w:rsidRDefault="006B65D5" w:rsidP="00B41F1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B65D5">
              <w:rPr>
                <w:i/>
                <w:sz w:val="18"/>
                <w:szCs w:val="18"/>
              </w:rPr>
              <w:t>White Chocolate Mousse Cake (</w:t>
            </w:r>
            <w:proofErr w:type="spellStart"/>
            <w:r w:rsidRPr="006B65D5">
              <w:rPr>
                <w:i/>
                <w:sz w:val="18"/>
                <w:szCs w:val="18"/>
              </w:rPr>
              <w:t>Tuile</w:t>
            </w:r>
            <w:proofErr w:type="spellEnd"/>
            <w:r w:rsidRPr="006B65D5">
              <w:rPr>
                <w:i/>
                <w:sz w:val="18"/>
                <w:szCs w:val="18"/>
              </w:rPr>
              <w:t>,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6B65D5">
              <w:rPr>
                <w:i/>
                <w:sz w:val="18"/>
                <w:szCs w:val="18"/>
              </w:rPr>
              <w:t>Chocolate Decoratıons</w:t>
            </w:r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42605E1" w14:textId="0A24A8F5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BC450E" w14:textId="5F0C0578" w:rsidR="00A0784F" w:rsidRPr="00FC0A10" w:rsidRDefault="00A0784F" w:rsidP="00A0784F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B20C64" w14:textId="05BE4DC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F923E28" w14:textId="728B3900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86758AC" w14:textId="2F541B08" w:rsidR="001C28E9" w:rsidRPr="00FC0A10" w:rsidRDefault="00A0784F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FC1BE03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5FAC666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F50A336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923A11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BCA63CA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E62E60A" w14:textId="292D4FDD" w:rsidR="001C28E9" w:rsidRPr="00083674" w:rsidRDefault="006B65D5" w:rsidP="00595600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6B65D5">
              <w:rPr>
                <w:i/>
                <w:sz w:val="18"/>
                <w:szCs w:val="18"/>
              </w:rPr>
              <w:t xml:space="preserve">Cheesecake wıth Fruit </w:t>
            </w:r>
            <w:proofErr w:type="spellStart"/>
            <w:r w:rsidRPr="006B65D5">
              <w:rPr>
                <w:i/>
                <w:sz w:val="18"/>
                <w:szCs w:val="18"/>
              </w:rPr>
              <w:t>couile</w:t>
            </w:r>
            <w:proofErr w:type="spellEnd"/>
            <w:r w:rsidRPr="006B65D5">
              <w:rPr>
                <w:i/>
                <w:sz w:val="18"/>
                <w:szCs w:val="18"/>
              </w:rPr>
              <w:t xml:space="preserve"> and </w:t>
            </w:r>
            <w:proofErr w:type="spellStart"/>
            <w:r w:rsidRPr="006B65D5">
              <w:rPr>
                <w:i/>
                <w:sz w:val="18"/>
                <w:szCs w:val="18"/>
              </w:rPr>
              <w:t>Tuile</w:t>
            </w:r>
            <w:proofErr w:type="spellEnd"/>
            <w:r w:rsidRPr="006B65D5">
              <w:rPr>
                <w:i/>
                <w:sz w:val="18"/>
                <w:szCs w:val="18"/>
              </w:rPr>
              <w:t xml:space="preserve"> Decoration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63200D89" w14:textId="12B4944F" w:rsidR="001C28E9" w:rsidRPr="00FC0A10" w:rsidRDefault="00A0784F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FB41D01" w14:textId="08E2C320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BC9A035" w14:textId="42C7DFD5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113D9DD" w14:textId="19413F86" w:rsidR="001C28E9" w:rsidRPr="00FC0A10" w:rsidRDefault="001C28E9" w:rsidP="0069376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99A72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EADB7DD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288878A7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3E21DD0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49EB9EF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84FEBF4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D1BB938" w14:textId="28E3D7D9" w:rsidR="001C28E9" w:rsidRPr="00083674" w:rsidRDefault="006B65D5" w:rsidP="00D43389">
            <w:pPr>
              <w:tabs>
                <w:tab w:val="left" w:pos="1725"/>
              </w:tabs>
              <w:spacing w:before="20" w:after="20"/>
              <w:rPr>
                <w:i/>
                <w:sz w:val="18"/>
                <w:szCs w:val="18"/>
              </w:rPr>
            </w:pPr>
            <w:r w:rsidRPr="006B65D5">
              <w:rPr>
                <w:i/>
                <w:sz w:val="18"/>
                <w:szCs w:val="18"/>
              </w:rPr>
              <w:t>Opera Cak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B9D816B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7ACB2D" w14:textId="32F60FC1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D14701" w14:textId="0E07BFD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9DBA0C" w14:textId="7E6466CE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5F7192D" w14:textId="5637BA61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38DC3BE" w14:textId="3EB7D091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01CC0680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6896A9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CA3CF4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9913548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32B5E06D" w14:textId="14E88F6A" w:rsidR="001C28E9" w:rsidRPr="00083674" w:rsidRDefault="006B65D5" w:rsidP="009E31F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idterm Exam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6F8434" w14:textId="4B31AFAD" w:rsidR="001C28E9" w:rsidRPr="00FC0A10" w:rsidRDefault="00101596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F2F60C1" w14:textId="02D9667C" w:rsidR="001C28E9" w:rsidRPr="00FC0A10" w:rsidRDefault="00101596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79FD036" w14:textId="707DCC3D" w:rsidR="001C28E9" w:rsidRPr="00FC0A10" w:rsidRDefault="00101596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9038A73" w14:textId="22ADF839" w:rsidR="001C28E9" w:rsidRPr="00FC0A10" w:rsidRDefault="00101596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7E327A9" w14:textId="4E301DE8" w:rsidR="001C28E9" w:rsidRPr="00FC0A10" w:rsidRDefault="00101596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075359E" w14:textId="19327FBD" w:rsidR="001C28E9" w:rsidRPr="00FC0A10" w:rsidRDefault="00101596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925E45" w:rsidRPr="00FC0A10" w14:paraId="7987C37F" w14:textId="77777777" w:rsidTr="005D29F6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B221719" w14:textId="77777777" w:rsidR="00925E45" w:rsidRPr="00FC0A10" w:rsidRDefault="00925E45" w:rsidP="00925E4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DCCF36" w14:textId="77777777" w:rsidR="00925E45" w:rsidRPr="00FC0A10" w:rsidRDefault="00925E45" w:rsidP="00925E4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3060CC4" w14:textId="77777777" w:rsidR="00925E45" w:rsidRPr="00FC0A10" w:rsidRDefault="00925E45" w:rsidP="00925E45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24BB08" w14:textId="5DF0DF82" w:rsidR="00925E45" w:rsidRPr="00083674" w:rsidRDefault="00825A78" w:rsidP="002A7D8E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25A78">
              <w:rPr>
                <w:i/>
                <w:sz w:val="18"/>
                <w:szCs w:val="18"/>
              </w:rPr>
              <w:t xml:space="preserve">Chocolate </w:t>
            </w:r>
            <w:r w:rsidR="002A7D8E">
              <w:rPr>
                <w:i/>
                <w:sz w:val="18"/>
                <w:szCs w:val="18"/>
              </w:rPr>
              <w:t>pistachio</w:t>
            </w:r>
            <w:r w:rsidRPr="00825A78">
              <w:rPr>
                <w:i/>
                <w:sz w:val="18"/>
                <w:szCs w:val="18"/>
              </w:rPr>
              <w:t xml:space="preserve"> Tart, Lemon Meringue Tart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7E27F73F" w14:textId="4051F745" w:rsidR="00925E45" w:rsidRPr="00FC0A10" w:rsidRDefault="00925E45" w:rsidP="00925E4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5E4527D1" w14:textId="69378543" w:rsidR="00925E45" w:rsidRPr="00FC0A10" w:rsidRDefault="00925E45" w:rsidP="00925E45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1E15678D" w14:textId="156FE13F" w:rsidR="00925E45" w:rsidRPr="00FC0A10" w:rsidRDefault="00925E45" w:rsidP="00925E4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63251E8" w14:textId="00D79338" w:rsidR="00925E45" w:rsidRPr="00FC0A10" w:rsidRDefault="00925E45" w:rsidP="00925E4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37D0846" w14:textId="74E996FA" w:rsidR="00925E45" w:rsidRPr="00FC0A10" w:rsidRDefault="00925E45" w:rsidP="00925E4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EB33AD9" w14:textId="74E7EF63" w:rsidR="00925E45" w:rsidRPr="00FC0A10" w:rsidRDefault="00925E45" w:rsidP="00925E4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4C7564B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863E3F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B2E1655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21BA847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1366C3" w14:textId="4048DA20" w:rsidR="001C28E9" w:rsidRPr="00083674" w:rsidRDefault="00825A78" w:rsidP="0098518F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25A78">
              <w:rPr>
                <w:i/>
                <w:sz w:val="18"/>
                <w:szCs w:val="18"/>
              </w:rPr>
              <w:t>Vanilla Panna Cotta,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25A78">
              <w:rPr>
                <w:i/>
                <w:sz w:val="18"/>
                <w:szCs w:val="18"/>
              </w:rPr>
              <w:t xml:space="preserve">Pot De </w:t>
            </w:r>
            <w:proofErr w:type="spellStart"/>
            <w:r w:rsidRPr="00825A78">
              <w:rPr>
                <w:i/>
                <w:sz w:val="18"/>
                <w:szCs w:val="18"/>
              </w:rPr>
              <w:t>Creme</w:t>
            </w:r>
            <w:proofErr w:type="spellEnd"/>
            <w:r w:rsidRPr="00825A78">
              <w:rPr>
                <w:i/>
                <w:sz w:val="18"/>
                <w:szCs w:val="18"/>
              </w:rPr>
              <w:t>,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25A78">
              <w:rPr>
                <w:i/>
                <w:sz w:val="18"/>
                <w:szCs w:val="18"/>
              </w:rPr>
              <w:t xml:space="preserve">Hot Lemon </w:t>
            </w:r>
            <w:proofErr w:type="spellStart"/>
            <w:r w:rsidRPr="00825A78">
              <w:rPr>
                <w:i/>
                <w:sz w:val="18"/>
                <w:szCs w:val="18"/>
              </w:rPr>
              <w:t>Souffle</w:t>
            </w:r>
            <w:proofErr w:type="spellEnd"/>
          </w:p>
        </w:tc>
        <w:tc>
          <w:tcPr>
            <w:tcW w:w="658" w:type="dxa"/>
            <w:shd w:val="clear" w:color="auto" w:fill="auto"/>
            <w:vAlign w:val="center"/>
          </w:tcPr>
          <w:p w14:paraId="655A1ECE" w14:textId="373E3EAD" w:rsidR="001C28E9" w:rsidRPr="00FC0A10" w:rsidRDefault="00101596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5CA81E" w14:textId="2C5D84B1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AA5439" w14:textId="48D49BDD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F6DF9ED" w14:textId="31D0A52D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919F69A" w14:textId="2387F50C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4165560" w14:textId="4CD9566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12A3" w:rsidRPr="00FC0A10" w14:paraId="5431A5D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EA4D87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11BC0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4672E1D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7560D2A4" w14:textId="7EFADB21" w:rsidR="005B12A3" w:rsidRPr="00083674" w:rsidRDefault="00825A78" w:rsidP="001D0C62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25A78">
              <w:rPr>
                <w:i/>
                <w:sz w:val="18"/>
                <w:szCs w:val="18"/>
              </w:rPr>
              <w:t>Alaska Beehives with strawberry sauce</w:t>
            </w:r>
            <w:r w:rsidR="002A7D8E">
              <w:rPr>
                <w:i/>
                <w:sz w:val="18"/>
                <w:szCs w:val="18"/>
              </w:rPr>
              <w:t xml:space="preserve">  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E7DE20E" w14:textId="590A75E2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E55EBF4" w14:textId="7B5A7A15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149EAAD" w14:textId="137C4F92" w:rsidR="00693765" w:rsidRPr="00FC0A10" w:rsidRDefault="00693765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BBCAC11" w14:textId="4D416258" w:rsidR="005B12A3" w:rsidRPr="00FC0A10" w:rsidRDefault="00101596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21CB04" w14:textId="5E7E78A9" w:rsidR="005B12A3" w:rsidRPr="00FC0A10" w:rsidRDefault="00101596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760CD4" w14:textId="28E228AA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12A3" w:rsidRPr="00FC0A10" w14:paraId="205157B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FB310E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39D314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0797C0B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F986B63" w14:textId="62089576" w:rsidR="005B12A3" w:rsidRPr="00083674" w:rsidRDefault="00825A78" w:rsidP="00EF21C5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25A78">
              <w:rPr>
                <w:i/>
                <w:sz w:val="18"/>
                <w:szCs w:val="18"/>
              </w:rPr>
              <w:t>Fondant Wedding Cak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55CBA6A" w14:textId="53DB9D5F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683B51" w14:textId="62348AA7" w:rsidR="005B12A3" w:rsidRPr="00FC0A10" w:rsidRDefault="00101596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6B85EDA" w14:textId="498E5ABB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A1BB586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0FB7D6" w14:textId="1ED72AA2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0C64A3" w14:textId="22E86FCB" w:rsidR="005B12A3" w:rsidRPr="00FC0A10" w:rsidRDefault="00101596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</w:tr>
      <w:tr w:rsidR="005B12A3" w:rsidRPr="00FC0A10" w14:paraId="7FFF4B55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B9E7F3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A8421C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A0F8D73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1B278A7" w14:textId="02A4CED9" w:rsidR="005B12A3" w:rsidRPr="00083674" w:rsidRDefault="00825A78" w:rsidP="00EE167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25A78">
              <w:rPr>
                <w:i/>
                <w:sz w:val="18"/>
                <w:szCs w:val="18"/>
              </w:rPr>
              <w:t>Fondant Wedding Cake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76CB6C84" w14:textId="35502D3C" w:rsidR="005B12A3" w:rsidRPr="00FC0A10" w:rsidRDefault="008612D7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0EF996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A89F696" w14:textId="574C02D3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9C5C582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3371772" w14:textId="4F6A178D" w:rsidR="005B12A3" w:rsidRPr="00FC0A10" w:rsidRDefault="008612D7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B36C5" w14:textId="01593B7E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720F75" w:rsidRPr="00FC0A10" w14:paraId="1B3232E3" w14:textId="77777777" w:rsidTr="0054178D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FFA0239" w14:textId="77777777" w:rsidR="00720F75" w:rsidRPr="00FC0A10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3438C6" w14:textId="77777777" w:rsidR="00720F75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F72C558" w14:textId="77777777" w:rsidR="00720F75" w:rsidRPr="00FC0A10" w:rsidRDefault="00720F75" w:rsidP="00720F75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1098A66" w14:textId="727BA19F" w:rsidR="00720F75" w:rsidRPr="00083674" w:rsidRDefault="00825A78" w:rsidP="00113D7A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25A78">
              <w:rPr>
                <w:i/>
                <w:sz w:val="18"/>
                <w:szCs w:val="18"/>
              </w:rPr>
              <w:t>French Macaron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60F4532" w14:textId="175B880F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2DE5658" w14:textId="77777777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6A35D3D" w14:textId="2FBF8CC7" w:rsidR="00720F75" w:rsidRPr="00FC0A10" w:rsidRDefault="00720F75" w:rsidP="0069376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43CBCE3" w14:textId="72AF621C" w:rsidR="00720F75" w:rsidRPr="00FC0A10" w:rsidRDefault="00101596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9270E22" w14:textId="5C51232E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55F4A3" w14:textId="77777777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720F75" w:rsidRPr="00FC0A10" w14:paraId="2DE0F101" w14:textId="77777777" w:rsidTr="0054178D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FD6E7A2" w14:textId="77777777" w:rsidR="00720F75" w:rsidRPr="00FC0A10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812265" w14:textId="77777777" w:rsidR="00720F75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F114FF0" w14:textId="77777777" w:rsidR="00720F75" w:rsidRPr="00FC0A10" w:rsidRDefault="00720F75" w:rsidP="00720F75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6347C75" w14:textId="7FB0A65C" w:rsidR="00720F75" w:rsidRPr="00083674" w:rsidRDefault="00825A78" w:rsidP="00736E11">
            <w:pPr>
              <w:spacing w:before="20" w:after="20"/>
              <w:rPr>
                <w:i/>
                <w:sz w:val="18"/>
                <w:szCs w:val="18"/>
              </w:rPr>
            </w:pPr>
            <w:r w:rsidRPr="00825A78">
              <w:rPr>
                <w:i/>
                <w:sz w:val="18"/>
                <w:szCs w:val="18"/>
              </w:rPr>
              <w:t>French Macaron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977F48" w14:textId="5D75B4EF" w:rsidR="00720F75" w:rsidRPr="00FC0A10" w:rsidRDefault="008612D7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CFA9A69" w14:textId="5660CE36" w:rsidR="00720F75" w:rsidRPr="00FC0A10" w:rsidRDefault="00720F75" w:rsidP="0069376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502A342" w14:textId="6CB24701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3DF138" w14:textId="6FD09B48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05BCDCF" w14:textId="2B682BB0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CF33738" w14:textId="4F542CF6" w:rsidR="00720F75" w:rsidRPr="00FC0A10" w:rsidRDefault="00101596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</w:tr>
      <w:tr w:rsidR="005B12A3" w:rsidRPr="00FC0A10" w14:paraId="755D5504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98A723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F4D041F" w14:textId="77777777" w:rsidR="005B12A3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8A3E611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2BDD49F" w14:textId="06D9A57F" w:rsidR="005B12A3" w:rsidRPr="00600F41" w:rsidRDefault="00825A78" w:rsidP="006F05AE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825A78">
              <w:rPr>
                <w:i/>
                <w:sz w:val="18"/>
                <w:szCs w:val="18"/>
              </w:rPr>
              <w:t>Yule Log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792A551" w14:textId="1933699C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FDCC7D3" w14:textId="36669A1F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3EADAB9" w14:textId="2178CC0E" w:rsidR="005B12A3" w:rsidRPr="00FC0A10" w:rsidRDefault="00101596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D5A26D" w14:textId="0A9A598A" w:rsidR="005B12A3" w:rsidRPr="00FC0A10" w:rsidRDefault="005B12A3" w:rsidP="0069376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C52AC8" w14:textId="48D43C21" w:rsidR="005B12A3" w:rsidRPr="00FC0A10" w:rsidRDefault="008612D7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80705CF" w14:textId="0B45B6F6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12A3" w:rsidRPr="00FC0A10" w14:paraId="21A519A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893725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</w:t>
            </w:r>
            <w:r w:rsidRPr="00FC0A10">
              <w:rPr>
                <w:b/>
                <w:color w:val="1F497D"/>
                <w:sz w:val="20"/>
                <w:szCs w:val="20"/>
              </w:rPr>
              <w:lastRenderedPageBreak/>
              <w:t xml:space="preserve">Implementation and Make-Up Rules </w:t>
            </w:r>
          </w:p>
          <w:p w14:paraId="6B963F0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F8EA" w14:textId="77777777" w:rsidR="005B12A3" w:rsidRPr="00FC0A10" w:rsidRDefault="005B12A3" w:rsidP="005B12A3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lastRenderedPageBreak/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3431A8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05D67B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6A609392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160A3BC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5B12A3" w:rsidRPr="00FC0A10" w14:paraId="74F20F3E" w14:textId="77777777" w:rsidTr="00615922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5D661B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C6F132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C3E940F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AFFF8A9" w14:textId="07B78E70" w:rsidR="005B12A3" w:rsidRDefault="00DA158D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65</w:t>
            </w:r>
            <w:r w:rsidR="005B12A3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  <w:p w14:paraId="4E47DCA9" w14:textId="1A153F62" w:rsidR="005B12A3" w:rsidRPr="00EC00F4" w:rsidRDefault="005B12A3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908" w:type="dxa"/>
            <w:gridSpan w:val="3"/>
            <w:shd w:val="clear" w:color="auto" w:fill="auto"/>
          </w:tcPr>
          <w:p w14:paraId="4AC780FA" w14:textId="0B706DCE" w:rsidR="005B12A3" w:rsidRPr="00EC00F4" w:rsidRDefault="005B12A3" w:rsidP="00FD21A4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idterm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62ABD408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2A76D01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53FC3A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A41702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B79430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534DFD9" w14:textId="1FC81EA3" w:rsidR="005B12A3" w:rsidRPr="00EC00F4" w:rsidRDefault="00675740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55A221D4" w14:textId="17C0200D" w:rsidR="005B12A3" w:rsidRPr="00EC00F4" w:rsidRDefault="005B12A3" w:rsidP="005B12A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47F8AFA3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FC0A10" w14:paraId="48D58BC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B19CDF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7FF146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FBEC2E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48120D" w14:textId="4B1303A5" w:rsidR="005B12A3" w:rsidRPr="00EC00F4" w:rsidRDefault="005B12A3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1BE95969" w14:textId="77777777" w:rsidR="005B12A3" w:rsidRPr="00EC00F4" w:rsidRDefault="005B12A3" w:rsidP="005B12A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6217DF11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614932C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360541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87E24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500C6C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9D6022D" w14:textId="793A82EE" w:rsidR="005B12A3" w:rsidRPr="00EC00F4" w:rsidRDefault="00DA158D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18"/>
                <w:szCs w:val="18"/>
              </w:rPr>
              <w:t>15%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221E624C" w14:textId="77777777" w:rsidR="005B12A3" w:rsidRPr="00EC00F4" w:rsidRDefault="005B12A3" w:rsidP="005B12A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2ADD175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FC0A10" w14:paraId="54BDB83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02E85E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D44FA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2FFA35D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2AF263" w14:textId="659B899E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3EA1A45F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5A2B9346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4AC53D2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D50593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E7B60E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E417A8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1064323" w14:textId="2DF92A1D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184A9B77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13AE08D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FC0A10" w14:paraId="42EA0E16" w14:textId="77777777" w:rsidTr="00C778CD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BC85A1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034DD8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7234E3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  <w:vAlign w:val="center"/>
          </w:tcPr>
          <w:p w14:paraId="107CB3CE" w14:textId="78689C4D" w:rsidR="005B12A3" w:rsidRPr="00FC0A10" w:rsidRDefault="00276C6C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  <w:vAlign w:val="center"/>
          </w:tcPr>
          <w:p w14:paraId="1B0AAA2C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032F26A4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4906C673" w14:textId="77777777" w:rsidTr="005C3E1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82B37C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D080A0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5875EA5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EAAE03F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  <w:vAlign w:val="center"/>
          </w:tcPr>
          <w:p w14:paraId="3C699AEB" w14:textId="7BAE6EF3" w:rsidR="005B12A3" w:rsidRPr="00FC0A10" w:rsidRDefault="00DA158D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  <w:tc>
          <w:tcPr>
            <w:tcW w:w="1908" w:type="dxa"/>
            <w:gridSpan w:val="3"/>
            <w:shd w:val="clear" w:color="auto" w:fill="auto"/>
            <w:vAlign w:val="center"/>
          </w:tcPr>
          <w:p w14:paraId="3A68EE88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6693A3FB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7CBF233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3F803B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B275F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56373D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335F0E0A" w14:textId="21F271DC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60AA6BCC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4F66CF8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4C34DD6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BB7970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5D29C67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5897" w:type="dxa"/>
            <w:gridSpan w:val="10"/>
            <w:shd w:val="clear" w:color="auto" w:fill="auto"/>
          </w:tcPr>
          <w:p w14:paraId="26B0157B" w14:textId="77777777" w:rsidR="005B12A3" w:rsidRPr="00FC0A10" w:rsidRDefault="005B12A3" w:rsidP="005B12A3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5B12A3" w:rsidRPr="00FC0A10" w14:paraId="54CDBA5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414" w:type="dxa"/>
            <w:gridSpan w:val="2"/>
            <w:shd w:val="clear" w:color="auto" w:fill="auto"/>
          </w:tcPr>
          <w:p w14:paraId="231DE04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363" w:type="dxa"/>
            <w:gridSpan w:val="17"/>
            <w:shd w:val="clear" w:color="auto" w:fill="auto"/>
          </w:tcPr>
          <w:p w14:paraId="4C32D2CC" w14:textId="77777777" w:rsidR="005B12A3" w:rsidRPr="00FC0A10" w:rsidRDefault="005B12A3" w:rsidP="005B12A3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a discussions throughout the lectures (students’ </w:t>
            </w:r>
            <w:r w:rsidRPr="006403BB">
              <w:rPr>
                <w:sz w:val="20"/>
                <w:szCs w:val="20"/>
              </w:rPr>
              <w:t>ability to develop an argument and use evidence to support it</w:t>
            </w:r>
            <w:r>
              <w:rPr>
                <w:sz w:val="20"/>
                <w:szCs w:val="20"/>
              </w:rPr>
              <w:t>), exams, student presentations, student term paper</w:t>
            </w:r>
          </w:p>
        </w:tc>
      </w:tr>
      <w:tr w:rsidR="005B12A3" w:rsidRPr="00FC0A10" w14:paraId="3885C5C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414" w:type="dxa"/>
            <w:gridSpan w:val="2"/>
            <w:shd w:val="clear" w:color="auto" w:fill="auto"/>
          </w:tcPr>
          <w:p w14:paraId="7373955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363" w:type="dxa"/>
            <w:gridSpan w:val="17"/>
            <w:shd w:val="clear" w:color="auto" w:fill="auto"/>
          </w:tcPr>
          <w:tbl>
            <w:tblPr>
              <w:tblStyle w:val="TableGrid"/>
              <w:tblW w:w="7560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471"/>
              <w:gridCol w:w="699"/>
              <w:gridCol w:w="567"/>
              <w:gridCol w:w="567"/>
              <w:gridCol w:w="576"/>
              <w:gridCol w:w="558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5B12A3" w:rsidRPr="00BC7B0C" w14:paraId="0E0CDF8E" w14:textId="77777777" w:rsidTr="005B12A3">
              <w:tc>
                <w:tcPr>
                  <w:tcW w:w="720" w:type="dxa"/>
                  <w:vAlign w:val="center"/>
                </w:tcPr>
                <w:p w14:paraId="6FA2ED92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Total Points</w:t>
                  </w:r>
                </w:p>
              </w:tc>
              <w:tc>
                <w:tcPr>
                  <w:tcW w:w="471" w:type="dxa"/>
                  <w:vAlign w:val="center"/>
                </w:tcPr>
                <w:p w14:paraId="5880ECC1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699" w:type="dxa"/>
                  <w:vAlign w:val="center"/>
                </w:tcPr>
                <w:p w14:paraId="6507858C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-90</w:t>
                  </w:r>
                </w:p>
              </w:tc>
              <w:tc>
                <w:tcPr>
                  <w:tcW w:w="567" w:type="dxa"/>
                  <w:vAlign w:val="center"/>
                </w:tcPr>
                <w:p w14:paraId="6C9B391A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9-87</w:t>
                  </w:r>
                </w:p>
              </w:tc>
              <w:tc>
                <w:tcPr>
                  <w:tcW w:w="567" w:type="dxa"/>
                  <w:vAlign w:val="center"/>
                </w:tcPr>
                <w:p w14:paraId="19EA9435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6.-84</w:t>
                  </w:r>
                </w:p>
              </w:tc>
              <w:tc>
                <w:tcPr>
                  <w:tcW w:w="576" w:type="dxa"/>
                  <w:vAlign w:val="center"/>
                </w:tcPr>
                <w:p w14:paraId="57446F2C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3-80</w:t>
                  </w:r>
                </w:p>
              </w:tc>
              <w:tc>
                <w:tcPr>
                  <w:tcW w:w="558" w:type="dxa"/>
                  <w:vAlign w:val="center"/>
                </w:tcPr>
                <w:p w14:paraId="7769D47B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9-77</w:t>
                  </w:r>
                </w:p>
              </w:tc>
              <w:tc>
                <w:tcPr>
                  <w:tcW w:w="567" w:type="dxa"/>
                  <w:vAlign w:val="center"/>
                </w:tcPr>
                <w:p w14:paraId="3209694C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6-74</w:t>
                  </w:r>
                </w:p>
              </w:tc>
              <w:tc>
                <w:tcPr>
                  <w:tcW w:w="567" w:type="dxa"/>
                  <w:vAlign w:val="center"/>
                </w:tcPr>
                <w:p w14:paraId="2E1950C4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3-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C3C45F9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9.-67</w:t>
                  </w:r>
                </w:p>
              </w:tc>
              <w:tc>
                <w:tcPr>
                  <w:tcW w:w="567" w:type="dxa"/>
                  <w:vAlign w:val="center"/>
                </w:tcPr>
                <w:p w14:paraId="4F5521F8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6.-64</w:t>
                  </w:r>
                </w:p>
              </w:tc>
              <w:tc>
                <w:tcPr>
                  <w:tcW w:w="567" w:type="dxa"/>
                  <w:vAlign w:val="center"/>
                </w:tcPr>
                <w:p w14:paraId="10050FFF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3-60</w:t>
                  </w:r>
                </w:p>
              </w:tc>
              <w:tc>
                <w:tcPr>
                  <w:tcW w:w="567" w:type="dxa"/>
                  <w:vAlign w:val="center"/>
                </w:tcPr>
                <w:p w14:paraId="2D436881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59-0</w:t>
                  </w:r>
                </w:p>
              </w:tc>
            </w:tr>
            <w:tr w:rsidR="005B12A3" w:rsidRPr="00BC7B0C" w14:paraId="3018E912" w14:textId="77777777" w:rsidTr="005B12A3">
              <w:tc>
                <w:tcPr>
                  <w:tcW w:w="720" w:type="dxa"/>
                  <w:vAlign w:val="center"/>
                </w:tcPr>
                <w:p w14:paraId="1EE8F107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Letter Grade</w:t>
                  </w:r>
                </w:p>
              </w:tc>
              <w:tc>
                <w:tcPr>
                  <w:tcW w:w="471" w:type="dxa"/>
                  <w:vAlign w:val="center"/>
                </w:tcPr>
                <w:p w14:paraId="697353FC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+</w:t>
                  </w:r>
                </w:p>
              </w:tc>
              <w:tc>
                <w:tcPr>
                  <w:tcW w:w="699" w:type="dxa"/>
                  <w:vAlign w:val="center"/>
                </w:tcPr>
                <w:p w14:paraId="0869DE77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</w:t>
                  </w:r>
                </w:p>
              </w:tc>
              <w:tc>
                <w:tcPr>
                  <w:tcW w:w="567" w:type="dxa"/>
                  <w:vAlign w:val="center"/>
                </w:tcPr>
                <w:p w14:paraId="60882EA1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-</w:t>
                  </w:r>
                </w:p>
              </w:tc>
              <w:tc>
                <w:tcPr>
                  <w:tcW w:w="567" w:type="dxa"/>
                  <w:vAlign w:val="center"/>
                </w:tcPr>
                <w:p w14:paraId="6371C78E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+</w:t>
                  </w:r>
                </w:p>
              </w:tc>
              <w:tc>
                <w:tcPr>
                  <w:tcW w:w="576" w:type="dxa"/>
                  <w:vAlign w:val="center"/>
                </w:tcPr>
                <w:p w14:paraId="1F017019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558" w:type="dxa"/>
                  <w:vAlign w:val="center"/>
                </w:tcPr>
                <w:p w14:paraId="15363CEF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-</w:t>
                  </w:r>
                </w:p>
              </w:tc>
              <w:tc>
                <w:tcPr>
                  <w:tcW w:w="567" w:type="dxa"/>
                  <w:vAlign w:val="center"/>
                </w:tcPr>
                <w:p w14:paraId="5CCC6C19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+</w:t>
                  </w:r>
                </w:p>
              </w:tc>
              <w:tc>
                <w:tcPr>
                  <w:tcW w:w="567" w:type="dxa"/>
                  <w:vAlign w:val="center"/>
                </w:tcPr>
                <w:p w14:paraId="295BDBAB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567" w:type="dxa"/>
                  <w:vAlign w:val="center"/>
                </w:tcPr>
                <w:p w14:paraId="4406E7C4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-</w:t>
                  </w:r>
                </w:p>
              </w:tc>
              <w:tc>
                <w:tcPr>
                  <w:tcW w:w="567" w:type="dxa"/>
                  <w:vAlign w:val="center"/>
                </w:tcPr>
                <w:p w14:paraId="57F63054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+</w:t>
                  </w:r>
                </w:p>
              </w:tc>
              <w:tc>
                <w:tcPr>
                  <w:tcW w:w="567" w:type="dxa"/>
                  <w:vAlign w:val="center"/>
                </w:tcPr>
                <w:p w14:paraId="1AA8F676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567" w:type="dxa"/>
                  <w:vAlign w:val="center"/>
                </w:tcPr>
                <w:p w14:paraId="5F03CE94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F</w:t>
                  </w:r>
                </w:p>
              </w:tc>
            </w:tr>
            <w:tr w:rsidR="005B12A3" w:rsidRPr="00BC7B0C" w14:paraId="68E681C0" w14:textId="77777777" w:rsidTr="005B12A3">
              <w:tc>
                <w:tcPr>
                  <w:tcW w:w="720" w:type="dxa"/>
                  <w:vAlign w:val="center"/>
                </w:tcPr>
                <w:p w14:paraId="46B22132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Value</w:t>
                  </w:r>
                </w:p>
              </w:tc>
              <w:tc>
                <w:tcPr>
                  <w:tcW w:w="471" w:type="dxa"/>
                  <w:vAlign w:val="center"/>
                </w:tcPr>
                <w:p w14:paraId="3AB043D8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699" w:type="dxa"/>
                  <w:vAlign w:val="center"/>
                </w:tcPr>
                <w:p w14:paraId="172796A7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64CB4EB2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6696EE2F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30</w:t>
                  </w:r>
                </w:p>
              </w:tc>
              <w:tc>
                <w:tcPr>
                  <w:tcW w:w="576" w:type="dxa"/>
                  <w:vAlign w:val="center"/>
                </w:tcPr>
                <w:p w14:paraId="473C7404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00</w:t>
                  </w:r>
                </w:p>
              </w:tc>
              <w:tc>
                <w:tcPr>
                  <w:tcW w:w="558" w:type="dxa"/>
                  <w:vAlign w:val="center"/>
                </w:tcPr>
                <w:p w14:paraId="753B895A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081141FA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191CC61A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FE88259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5DD854C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6E4F7CEA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A7801B5" w14:textId="77777777" w:rsidR="005B12A3" w:rsidRPr="00BC7B0C" w:rsidRDefault="005B12A3" w:rsidP="00B0485F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0.00</w:t>
                  </w:r>
                </w:p>
              </w:tc>
            </w:tr>
          </w:tbl>
          <w:p w14:paraId="065CFDEB" w14:textId="77777777" w:rsidR="005B12A3" w:rsidRPr="00BC7B0C" w:rsidRDefault="005B12A3" w:rsidP="005B12A3">
            <w:pPr>
              <w:spacing w:before="20" w:after="20"/>
              <w:ind w:left="90"/>
              <w:jc w:val="both"/>
              <w:rPr>
                <w:sz w:val="16"/>
                <w:szCs w:val="16"/>
              </w:rPr>
            </w:pPr>
          </w:p>
        </w:tc>
      </w:tr>
      <w:tr w:rsidR="005B12A3" w:rsidRPr="00FC0A10" w14:paraId="08D13BA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F0095D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48053CF" w14:textId="77777777" w:rsidR="005B12A3" w:rsidRPr="00FC0A10" w:rsidRDefault="005B12A3" w:rsidP="005B12A3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A1C00C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7F57485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27FB86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5B12A3" w:rsidRPr="00FC0A10" w14:paraId="3449849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DEB3EE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63" w:type="dxa"/>
            <w:gridSpan w:val="17"/>
            <w:shd w:val="clear" w:color="auto" w:fill="D9D9D9" w:themeFill="background1" w:themeFillShade="D9"/>
          </w:tcPr>
          <w:p w14:paraId="24D902B4" w14:textId="77777777" w:rsidR="005B12A3" w:rsidRPr="00FC0A10" w:rsidRDefault="005B12A3" w:rsidP="005B12A3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5B12A3" w:rsidRPr="00072074" w14:paraId="2316884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37150F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3C6DC6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24C0E70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AD2996F" w14:textId="77777777" w:rsidR="005B12A3" w:rsidRPr="000A19BD" w:rsidRDefault="005B12A3" w:rsidP="005B12A3">
            <w:pPr>
              <w:spacing w:before="20" w:after="20"/>
              <w:rPr>
                <w:sz w:val="18"/>
                <w:szCs w:val="18"/>
              </w:rPr>
            </w:pPr>
            <w:r w:rsidRPr="000A19BD">
              <w:rPr>
                <w:sz w:val="20"/>
                <w:szCs w:val="20"/>
              </w:rPr>
              <w:t xml:space="preserve">Preparation for the lecture notes, slides </w:t>
            </w:r>
            <w:proofErr w:type="spellStart"/>
            <w:r w:rsidRPr="000A19BD">
              <w:rPr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260" w:type="dxa"/>
            <w:gridSpan w:val="2"/>
            <w:shd w:val="clear" w:color="auto" w:fill="auto"/>
          </w:tcPr>
          <w:p w14:paraId="3C54FA63" w14:textId="6F1F55D3" w:rsidR="005B12A3" w:rsidRPr="000A19BD" w:rsidRDefault="005B12A3" w:rsidP="007B70D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</w:t>
            </w:r>
            <w:r w:rsidR="007B70DF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=</w:t>
            </w:r>
            <w:r w:rsidR="007B70DF">
              <w:rPr>
                <w:sz w:val="18"/>
                <w:szCs w:val="18"/>
              </w:rPr>
              <w:t>14</w:t>
            </w:r>
          </w:p>
        </w:tc>
      </w:tr>
      <w:tr w:rsidR="005B12A3" w:rsidRPr="00072074" w14:paraId="537BA2A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275C26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AF2036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73A60F" w14:textId="77777777" w:rsidR="005B12A3" w:rsidRPr="00FC0A10" w:rsidRDefault="005B12A3" w:rsidP="00F537FB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7EB6839C" w14:textId="2491E17E" w:rsidR="005B12A3" w:rsidRPr="000A19BD" w:rsidRDefault="00F537FB" w:rsidP="00F537FB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AE3E2AC" w14:textId="0C95A885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072074" w14:paraId="5DCD798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91B7CB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E8B6998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5EB727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DA4F8DC" w14:textId="43EE76FE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CEBD168" w14:textId="48A4DDB9" w:rsidR="005B12A3" w:rsidRPr="000A19BD" w:rsidRDefault="007B70DF" w:rsidP="007B70D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5B12A3" w:rsidRPr="00072074" w14:paraId="1806FF6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EBC9F8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5405283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FAA30F9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F25A1F1" w14:textId="7A4B5F31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1C25A18" w14:textId="1C10D8F9" w:rsidR="005B12A3" w:rsidRPr="000A19BD" w:rsidRDefault="000F2CED" w:rsidP="00AA72F7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072074" w14:paraId="3F32C3E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F8093C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2B1C162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854BE1E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460E65DB" w14:textId="02F3D9FA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1665E0C" w14:textId="13C7A1A8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5B12A3" w:rsidRPr="00072074" w14:paraId="687881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991808F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9E0D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A54A18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1182774" w14:textId="2F03EF1A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6AE517B" w14:textId="23CAC737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5B12A3" w:rsidRPr="00072074" w14:paraId="36B3EBC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21F005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63" w:type="dxa"/>
            <w:gridSpan w:val="17"/>
            <w:shd w:val="clear" w:color="auto" w:fill="D9D9D9" w:themeFill="background1" w:themeFillShade="D9"/>
          </w:tcPr>
          <w:p w14:paraId="2A5C6C4F" w14:textId="77777777" w:rsidR="005B12A3" w:rsidRPr="000A19BD" w:rsidRDefault="005B12A3" w:rsidP="005B12A3">
            <w:pPr>
              <w:rPr>
                <w:b/>
                <w:i/>
                <w:sz w:val="20"/>
                <w:szCs w:val="20"/>
              </w:rPr>
            </w:pPr>
            <w:r w:rsidRPr="000A19BD">
              <w:rPr>
                <w:b/>
                <w:i/>
                <w:sz w:val="20"/>
                <w:szCs w:val="20"/>
              </w:rPr>
              <w:t>Time expected to be allocated by student</w:t>
            </w:r>
          </w:p>
        </w:tc>
      </w:tr>
      <w:tr w:rsidR="005B12A3" w:rsidRPr="00072074" w14:paraId="1D0493F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F697D1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F10451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53F8845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15B87D3" w14:textId="0795B0B3" w:rsidR="005B12A3" w:rsidRPr="006236C3" w:rsidRDefault="000F2CED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ject about subjects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1F766B71" w14:textId="71BA5674" w:rsidR="005B12A3" w:rsidRPr="006236C3" w:rsidRDefault="007B70DF" w:rsidP="007B70DF">
            <w:pPr>
              <w:jc w:val="right"/>
              <w:rPr>
                <w:i/>
                <w:sz w:val="20"/>
                <w:szCs w:val="20"/>
              </w:rPr>
            </w:pPr>
            <w:r>
              <w:rPr>
                <w:sz w:val="18"/>
                <w:szCs w:val="18"/>
              </w:rPr>
              <w:t>1</w:t>
            </w:r>
            <w:r w:rsidR="000F2CED">
              <w:rPr>
                <w:sz w:val="18"/>
                <w:szCs w:val="18"/>
              </w:rPr>
              <w:t>x</w:t>
            </w:r>
            <w:r>
              <w:rPr>
                <w:sz w:val="18"/>
                <w:szCs w:val="18"/>
              </w:rPr>
              <w:t>15</w:t>
            </w:r>
            <w:r w:rsidR="000F2CED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5</w:t>
            </w:r>
          </w:p>
        </w:tc>
      </w:tr>
      <w:tr w:rsidR="005B12A3" w:rsidRPr="00072074" w14:paraId="4F95046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3AD09E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1ABF9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0F4D1E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C0E53B0" w14:textId="3A1A4E57" w:rsidR="005B12A3" w:rsidRPr="006236C3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6CAD4DF8" w14:textId="40AFC231" w:rsidR="005B12A3" w:rsidRPr="006236C3" w:rsidRDefault="005B12A3" w:rsidP="005B12A3">
            <w:pPr>
              <w:jc w:val="right"/>
              <w:rPr>
                <w:sz w:val="18"/>
                <w:szCs w:val="18"/>
              </w:rPr>
            </w:pPr>
          </w:p>
        </w:tc>
      </w:tr>
      <w:tr w:rsidR="005B12A3" w:rsidRPr="00072074" w14:paraId="378E3DF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2D7A1A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560D477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C3A270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223B67EC" w14:textId="22875A33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C0E9C47" w14:textId="3641A39C" w:rsidR="005B12A3" w:rsidRPr="006236C3" w:rsidRDefault="007B70DF" w:rsidP="007B70D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="000F2CED">
              <w:rPr>
                <w:sz w:val="18"/>
                <w:szCs w:val="18"/>
              </w:rPr>
              <w:t>x</w:t>
            </w:r>
            <w:r>
              <w:rPr>
                <w:sz w:val="18"/>
                <w:szCs w:val="18"/>
              </w:rPr>
              <w:t>2</w:t>
            </w:r>
            <w:r w:rsidR="005B12A3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28</w:t>
            </w:r>
          </w:p>
        </w:tc>
      </w:tr>
      <w:tr w:rsidR="005B12A3" w:rsidRPr="00072074" w14:paraId="1EAA22E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6EAFA7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F97EF70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2C982B6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67A876F4" w14:textId="3D9C1F5C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44E84BA0" w14:textId="571A3F0E" w:rsidR="005B12A3" w:rsidRPr="006236C3" w:rsidRDefault="007B70DF" w:rsidP="007B70DF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=14</w:t>
            </w:r>
          </w:p>
        </w:tc>
      </w:tr>
      <w:tr w:rsidR="005B12A3" w:rsidRPr="00072074" w14:paraId="567DBB5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00AA3D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3CE685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2644D9D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D026A96" w14:textId="296BD52E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0BFBB36" w14:textId="77777777" w:rsidR="005B12A3" w:rsidRPr="006236C3" w:rsidRDefault="005B12A3" w:rsidP="005B12A3">
            <w:pPr>
              <w:jc w:val="right"/>
              <w:rPr>
                <w:sz w:val="18"/>
                <w:szCs w:val="18"/>
              </w:rPr>
            </w:pPr>
          </w:p>
        </w:tc>
      </w:tr>
      <w:tr w:rsidR="005B12A3" w:rsidRPr="00072074" w14:paraId="364A0E8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089DA32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847553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B95BDBA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A9C7AD6" w14:textId="28DE0780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20213DBC" w14:textId="4FDFF5E0" w:rsidR="005B12A3" w:rsidRPr="006236C3" w:rsidRDefault="005B12A3" w:rsidP="005B12A3">
            <w:pPr>
              <w:jc w:val="right"/>
              <w:rPr>
                <w:sz w:val="18"/>
                <w:szCs w:val="18"/>
              </w:rPr>
            </w:pPr>
          </w:p>
        </w:tc>
      </w:tr>
      <w:tr w:rsidR="005B12A3" w:rsidRPr="00072074" w14:paraId="466DE9C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21CBBA5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35777E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DA03715" w14:textId="613930CE" w:rsidR="005B12A3" w:rsidRPr="006236C3" w:rsidRDefault="007B70DF" w:rsidP="00AA72F7">
            <w:pPr>
              <w:spacing w:before="20" w:after="2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3</w:t>
            </w:r>
          </w:p>
        </w:tc>
      </w:tr>
      <w:tr w:rsidR="005B12A3" w:rsidRPr="00FC0A10" w14:paraId="7C4A8F7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01AD9C1C" w14:textId="77777777" w:rsidR="005B12A3" w:rsidRPr="00FC0A10" w:rsidRDefault="005B12A3" w:rsidP="005B12A3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5B12A3" w:rsidRPr="00FC0A10" w14:paraId="2FC797F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36F02B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lastRenderedPageBreak/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4C88E62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7D0B2641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1B33254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71D4DB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A3B832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822696C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7904230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42B0FB5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3065B95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5F45240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558729E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EC0FC8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CA5261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6B3A9D5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5E26F0F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D5FF88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25CE634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79C38DE1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5AFC4AB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6F61F4D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7B1B86F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6A15A232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444D286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BCBB75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1460C9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75D6089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6731F71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F14FAC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42E6411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165C1F85" w14:textId="59C10D25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 w:rsidRPr="00324CAC">
              <w:rPr>
                <w:sz w:val="18"/>
                <w:szCs w:val="18"/>
              </w:rPr>
              <w:t>Any form of academic dishonesty, cheating,</w:t>
            </w:r>
            <w:r>
              <w:rPr>
                <w:sz w:val="18"/>
                <w:szCs w:val="18"/>
              </w:rPr>
              <w:t xml:space="preserve"> copying</w:t>
            </w:r>
            <w:r w:rsidRPr="00324CA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</w:t>
            </w:r>
            <w:r w:rsidRPr="00324CAC">
              <w:rPr>
                <w:sz w:val="18"/>
                <w:szCs w:val="18"/>
              </w:rPr>
              <w:t>plagiarizing, is prohibited.</w:t>
            </w:r>
          </w:p>
        </w:tc>
      </w:tr>
      <w:tr w:rsidR="005B12A3" w:rsidRPr="00FC0A10" w14:paraId="4B4B228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2E071D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777CFC9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10F2BD0C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3F18146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C78F64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678CDC14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1E3E6C0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50AE9BF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9D3F6F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3B6D82B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488FD36B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14861C53" w14:textId="77777777" w:rsidR="000554A8" w:rsidRDefault="000554A8" w:rsidP="00806958"/>
    <w:sectPr w:rsidR="000554A8" w:rsidSect="005C53A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2234" w:right="1077" w:bottom="1440" w:left="107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F2152A" w14:textId="77777777" w:rsidR="00905B02" w:rsidRDefault="00905B02" w:rsidP="00AC6DCE">
      <w:r>
        <w:separator/>
      </w:r>
    </w:p>
  </w:endnote>
  <w:endnote w:type="continuationSeparator" w:id="0">
    <w:p w14:paraId="280AFF46" w14:textId="77777777" w:rsidR="00905B02" w:rsidRDefault="00905B02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FF678" w14:textId="77777777" w:rsidR="00B0485F" w:rsidRDefault="00B048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D8DF35" w14:textId="40C461F1" w:rsidR="00B0485F" w:rsidRDefault="00B0485F" w:rsidP="00B0485F">
    <w:pPr>
      <w:pStyle w:val="Footer"/>
    </w:pPr>
    <w:r>
      <w:t>F</w:t>
    </w:r>
    <w:r>
      <w:t>orm No: ÜY-FR-0472</w:t>
    </w:r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09C0672D" w14:textId="40C3A9F5" w:rsidR="00B0485F" w:rsidRDefault="00B0485F">
    <w:pPr>
      <w:pStyle w:val="Footer"/>
    </w:pPr>
  </w:p>
  <w:p w14:paraId="1162BEC4" w14:textId="77777777" w:rsidR="00B0485F" w:rsidRDefault="00B048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6523CB" w14:textId="77777777" w:rsidR="00B0485F" w:rsidRDefault="00B048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F4FFB" w14:textId="77777777" w:rsidR="00905B02" w:rsidRDefault="00905B02" w:rsidP="00AC6DCE">
      <w:r>
        <w:separator/>
      </w:r>
    </w:p>
  </w:footnote>
  <w:footnote w:type="continuationSeparator" w:id="0">
    <w:p w14:paraId="07D613B8" w14:textId="77777777" w:rsidR="00905B02" w:rsidRDefault="00905B02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3BF74" w14:textId="77777777" w:rsidR="00B0485F" w:rsidRDefault="00B048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8E216B" w14:textId="77777777" w:rsidR="00B0485F" w:rsidRDefault="00B048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80CA86" w14:textId="77777777" w:rsidR="00B0485F" w:rsidRDefault="00B048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44F9"/>
    <w:rsid w:val="0002784B"/>
    <w:rsid w:val="00027EA6"/>
    <w:rsid w:val="0003125B"/>
    <w:rsid w:val="000371E0"/>
    <w:rsid w:val="00040808"/>
    <w:rsid w:val="00041E46"/>
    <w:rsid w:val="0004433A"/>
    <w:rsid w:val="0005057E"/>
    <w:rsid w:val="000541EC"/>
    <w:rsid w:val="000554A8"/>
    <w:rsid w:val="00072074"/>
    <w:rsid w:val="0007415B"/>
    <w:rsid w:val="00077433"/>
    <w:rsid w:val="000804C8"/>
    <w:rsid w:val="00083674"/>
    <w:rsid w:val="00086052"/>
    <w:rsid w:val="00086F6D"/>
    <w:rsid w:val="000A19BD"/>
    <w:rsid w:val="000B2737"/>
    <w:rsid w:val="000B39B7"/>
    <w:rsid w:val="000B48F2"/>
    <w:rsid w:val="000B6D0E"/>
    <w:rsid w:val="000B7DAA"/>
    <w:rsid w:val="000C562A"/>
    <w:rsid w:val="000C5DA1"/>
    <w:rsid w:val="000C5EAB"/>
    <w:rsid w:val="000C6085"/>
    <w:rsid w:val="000D645D"/>
    <w:rsid w:val="000D7BEB"/>
    <w:rsid w:val="000E0A76"/>
    <w:rsid w:val="000E3731"/>
    <w:rsid w:val="000E6EC3"/>
    <w:rsid w:val="000E756F"/>
    <w:rsid w:val="000F14DD"/>
    <w:rsid w:val="000F2CED"/>
    <w:rsid w:val="000F46BD"/>
    <w:rsid w:val="000F61B9"/>
    <w:rsid w:val="00100A78"/>
    <w:rsid w:val="00101596"/>
    <w:rsid w:val="001015C3"/>
    <w:rsid w:val="001034CF"/>
    <w:rsid w:val="00106ED7"/>
    <w:rsid w:val="00113D7A"/>
    <w:rsid w:val="0011491C"/>
    <w:rsid w:val="00121D63"/>
    <w:rsid w:val="00124342"/>
    <w:rsid w:val="00125FC8"/>
    <w:rsid w:val="00130E58"/>
    <w:rsid w:val="00134F8E"/>
    <w:rsid w:val="001469E7"/>
    <w:rsid w:val="00150C5E"/>
    <w:rsid w:val="00172C27"/>
    <w:rsid w:val="00182B93"/>
    <w:rsid w:val="00187269"/>
    <w:rsid w:val="00193E22"/>
    <w:rsid w:val="0019531B"/>
    <w:rsid w:val="001957BD"/>
    <w:rsid w:val="00196174"/>
    <w:rsid w:val="001B070F"/>
    <w:rsid w:val="001B1CD0"/>
    <w:rsid w:val="001B5122"/>
    <w:rsid w:val="001C1714"/>
    <w:rsid w:val="001C1A4E"/>
    <w:rsid w:val="001C28E9"/>
    <w:rsid w:val="001C32EA"/>
    <w:rsid w:val="001C5CD4"/>
    <w:rsid w:val="001C79CA"/>
    <w:rsid w:val="001D0C62"/>
    <w:rsid w:val="001D3A3C"/>
    <w:rsid w:val="001D6C9C"/>
    <w:rsid w:val="001E0BD7"/>
    <w:rsid w:val="001E7539"/>
    <w:rsid w:val="001F3DB2"/>
    <w:rsid w:val="001F400E"/>
    <w:rsid w:val="001F4828"/>
    <w:rsid w:val="00205F77"/>
    <w:rsid w:val="00215E9C"/>
    <w:rsid w:val="00215EDD"/>
    <w:rsid w:val="00226489"/>
    <w:rsid w:val="0022649C"/>
    <w:rsid w:val="00227B19"/>
    <w:rsid w:val="002372B5"/>
    <w:rsid w:val="00244413"/>
    <w:rsid w:val="002472AF"/>
    <w:rsid w:val="00252C5D"/>
    <w:rsid w:val="00253522"/>
    <w:rsid w:val="00260AC7"/>
    <w:rsid w:val="00271598"/>
    <w:rsid w:val="00271BE2"/>
    <w:rsid w:val="002724AB"/>
    <w:rsid w:val="00276C6C"/>
    <w:rsid w:val="002809D2"/>
    <w:rsid w:val="00281442"/>
    <w:rsid w:val="00281539"/>
    <w:rsid w:val="00286621"/>
    <w:rsid w:val="00286B08"/>
    <w:rsid w:val="00295D33"/>
    <w:rsid w:val="00296AC4"/>
    <w:rsid w:val="002A15A3"/>
    <w:rsid w:val="002A1719"/>
    <w:rsid w:val="002A1722"/>
    <w:rsid w:val="002A7D8E"/>
    <w:rsid w:val="002A7F38"/>
    <w:rsid w:val="002B0CAB"/>
    <w:rsid w:val="002B1036"/>
    <w:rsid w:val="002B10CD"/>
    <w:rsid w:val="002C3152"/>
    <w:rsid w:val="002C3FFE"/>
    <w:rsid w:val="002D1CF2"/>
    <w:rsid w:val="002D31AC"/>
    <w:rsid w:val="002E0EE0"/>
    <w:rsid w:val="002E7688"/>
    <w:rsid w:val="002F32F5"/>
    <w:rsid w:val="002F34CE"/>
    <w:rsid w:val="002F4198"/>
    <w:rsid w:val="00321A64"/>
    <w:rsid w:val="003239BF"/>
    <w:rsid w:val="003258FC"/>
    <w:rsid w:val="00327149"/>
    <w:rsid w:val="003277FA"/>
    <w:rsid w:val="00327E45"/>
    <w:rsid w:val="00331300"/>
    <w:rsid w:val="00333059"/>
    <w:rsid w:val="00335FE5"/>
    <w:rsid w:val="00341C5C"/>
    <w:rsid w:val="00355422"/>
    <w:rsid w:val="00361C27"/>
    <w:rsid w:val="00367390"/>
    <w:rsid w:val="00374084"/>
    <w:rsid w:val="0037434F"/>
    <w:rsid w:val="00387401"/>
    <w:rsid w:val="00387556"/>
    <w:rsid w:val="003950E8"/>
    <w:rsid w:val="003A0554"/>
    <w:rsid w:val="003A0711"/>
    <w:rsid w:val="003A77DC"/>
    <w:rsid w:val="003B2286"/>
    <w:rsid w:val="003B4AAC"/>
    <w:rsid w:val="003D0C45"/>
    <w:rsid w:val="003D0E0B"/>
    <w:rsid w:val="003D28E5"/>
    <w:rsid w:val="003E1092"/>
    <w:rsid w:val="003E112C"/>
    <w:rsid w:val="003E22E9"/>
    <w:rsid w:val="003E45D0"/>
    <w:rsid w:val="003E4972"/>
    <w:rsid w:val="003F09EC"/>
    <w:rsid w:val="003F56A8"/>
    <w:rsid w:val="003F766E"/>
    <w:rsid w:val="003F7C36"/>
    <w:rsid w:val="0040357B"/>
    <w:rsid w:val="00403F0C"/>
    <w:rsid w:val="004070C7"/>
    <w:rsid w:val="00407A20"/>
    <w:rsid w:val="00413726"/>
    <w:rsid w:val="004143B5"/>
    <w:rsid w:val="00417CA7"/>
    <w:rsid w:val="0042699E"/>
    <w:rsid w:val="00427110"/>
    <w:rsid w:val="00443937"/>
    <w:rsid w:val="00443B32"/>
    <w:rsid w:val="00444F52"/>
    <w:rsid w:val="00446A04"/>
    <w:rsid w:val="00454731"/>
    <w:rsid w:val="00462748"/>
    <w:rsid w:val="00473719"/>
    <w:rsid w:val="004744A6"/>
    <w:rsid w:val="00483AB1"/>
    <w:rsid w:val="00487DF2"/>
    <w:rsid w:val="0049043A"/>
    <w:rsid w:val="00497008"/>
    <w:rsid w:val="004A3B3F"/>
    <w:rsid w:val="004A5BB0"/>
    <w:rsid w:val="004B0EF7"/>
    <w:rsid w:val="004B4CD6"/>
    <w:rsid w:val="004B62ED"/>
    <w:rsid w:val="004B7E99"/>
    <w:rsid w:val="004C1984"/>
    <w:rsid w:val="004C272D"/>
    <w:rsid w:val="004D0F12"/>
    <w:rsid w:val="004D24A0"/>
    <w:rsid w:val="004E566F"/>
    <w:rsid w:val="004E6627"/>
    <w:rsid w:val="004F5BBD"/>
    <w:rsid w:val="004F67F3"/>
    <w:rsid w:val="005003BB"/>
    <w:rsid w:val="00503CD5"/>
    <w:rsid w:val="00505B9C"/>
    <w:rsid w:val="00506BB6"/>
    <w:rsid w:val="00513C80"/>
    <w:rsid w:val="00514ED6"/>
    <w:rsid w:val="00515BA4"/>
    <w:rsid w:val="0051689A"/>
    <w:rsid w:val="0051714D"/>
    <w:rsid w:val="00520F71"/>
    <w:rsid w:val="0052135A"/>
    <w:rsid w:val="005221F8"/>
    <w:rsid w:val="00522DFE"/>
    <w:rsid w:val="00526D8B"/>
    <w:rsid w:val="00536C66"/>
    <w:rsid w:val="0054178D"/>
    <w:rsid w:val="005452A8"/>
    <w:rsid w:val="00552AFA"/>
    <w:rsid w:val="00555A79"/>
    <w:rsid w:val="0055794E"/>
    <w:rsid w:val="00565612"/>
    <w:rsid w:val="0056566B"/>
    <w:rsid w:val="00570672"/>
    <w:rsid w:val="00570CA1"/>
    <w:rsid w:val="00585CCF"/>
    <w:rsid w:val="005947EA"/>
    <w:rsid w:val="00595600"/>
    <w:rsid w:val="005965A9"/>
    <w:rsid w:val="00597FE2"/>
    <w:rsid w:val="005A3BA4"/>
    <w:rsid w:val="005A4316"/>
    <w:rsid w:val="005A48A2"/>
    <w:rsid w:val="005A7168"/>
    <w:rsid w:val="005B12A3"/>
    <w:rsid w:val="005B5520"/>
    <w:rsid w:val="005B6BBC"/>
    <w:rsid w:val="005C3E19"/>
    <w:rsid w:val="005C5256"/>
    <w:rsid w:val="005C53AE"/>
    <w:rsid w:val="005D2B52"/>
    <w:rsid w:val="005D41DB"/>
    <w:rsid w:val="005D5408"/>
    <w:rsid w:val="005D5BBF"/>
    <w:rsid w:val="005E6DDB"/>
    <w:rsid w:val="005E7333"/>
    <w:rsid w:val="005F082B"/>
    <w:rsid w:val="005F5C86"/>
    <w:rsid w:val="00600F41"/>
    <w:rsid w:val="00601F6B"/>
    <w:rsid w:val="0060280F"/>
    <w:rsid w:val="00604A21"/>
    <w:rsid w:val="00605A80"/>
    <w:rsid w:val="0060649D"/>
    <w:rsid w:val="00606F13"/>
    <w:rsid w:val="00607CEE"/>
    <w:rsid w:val="00615922"/>
    <w:rsid w:val="006236C3"/>
    <w:rsid w:val="0062397A"/>
    <w:rsid w:val="00623A7C"/>
    <w:rsid w:val="006348FD"/>
    <w:rsid w:val="00635799"/>
    <w:rsid w:val="0063648A"/>
    <w:rsid w:val="00643001"/>
    <w:rsid w:val="006463AA"/>
    <w:rsid w:val="00647879"/>
    <w:rsid w:val="00652B7D"/>
    <w:rsid w:val="00657D0F"/>
    <w:rsid w:val="00665AEE"/>
    <w:rsid w:val="006666E1"/>
    <w:rsid w:val="00670346"/>
    <w:rsid w:val="00670350"/>
    <w:rsid w:val="00675740"/>
    <w:rsid w:val="00677A54"/>
    <w:rsid w:val="00677A7F"/>
    <w:rsid w:val="00692E96"/>
    <w:rsid w:val="0069349F"/>
    <w:rsid w:val="00693765"/>
    <w:rsid w:val="00694A82"/>
    <w:rsid w:val="00695A45"/>
    <w:rsid w:val="006B2DC8"/>
    <w:rsid w:val="006B3547"/>
    <w:rsid w:val="006B65D5"/>
    <w:rsid w:val="006B76E7"/>
    <w:rsid w:val="006D3264"/>
    <w:rsid w:val="006D7232"/>
    <w:rsid w:val="006E0D08"/>
    <w:rsid w:val="006E560A"/>
    <w:rsid w:val="006E5F93"/>
    <w:rsid w:val="006E6A69"/>
    <w:rsid w:val="006F05AE"/>
    <w:rsid w:val="006F3BBC"/>
    <w:rsid w:val="006F4F1B"/>
    <w:rsid w:val="006F6C90"/>
    <w:rsid w:val="007006C6"/>
    <w:rsid w:val="00703733"/>
    <w:rsid w:val="0070608F"/>
    <w:rsid w:val="00713927"/>
    <w:rsid w:val="00720F75"/>
    <w:rsid w:val="00727C5F"/>
    <w:rsid w:val="00731215"/>
    <w:rsid w:val="00731636"/>
    <w:rsid w:val="00732E81"/>
    <w:rsid w:val="00734B75"/>
    <w:rsid w:val="00736E11"/>
    <w:rsid w:val="00743096"/>
    <w:rsid w:val="007456F0"/>
    <w:rsid w:val="007555AD"/>
    <w:rsid w:val="00757284"/>
    <w:rsid w:val="007641A4"/>
    <w:rsid w:val="00773452"/>
    <w:rsid w:val="00773A34"/>
    <w:rsid w:val="00774F8C"/>
    <w:rsid w:val="00783592"/>
    <w:rsid w:val="007852DD"/>
    <w:rsid w:val="00792AE4"/>
    <w:rsid w:val="007A2653"/>
    <w:rsid w:val="007A33BD"/>
    <w:rsid w:val="007A44D5"/>
    <w:rsid w:val="007B185D"/>
    <w:rsid w:val="007B19A6"/>
    <w:rsid w:val="007B48F4"/>
    <w:rsid w:val="007B70DF"/>
    <w:rsid w:val="007C15D6"/>
    <w:rsid w:val="007C3D5F"/>
    <w:rsid w:val="007C4556"/>
    <w:rsid w:val="007D0A45"/>
    <w:rsid w:val="007D3565"/>
    <w:rsid w:val="007D73BA"/>
    <w:rsid w:val="007E593F"/>
    <w:rsid w:val="007F63A5"/>
    <w:rsid w:val="007F6FCF"/>
    <w:rsid w:val="00800B87"/>
    <w:rsid w:val="00803026"/>
    <w:rsid w:val="00806958"/>
    <w:rsid w:val="00811C8A"/>
    <w:rsid w:val="00815393"/>
    <w:rsid w:val="00821470"/>
    <w:rsid w:val="00825A78"/>
    <w:rsid w:val="008308EE"/>
    <w:rsid w:val="008327F3"/>
    <w:rsid w:val="00833E55"/>
    <w:rsid w:val="00837445"/>
    <w:rsid w:val="00837E69"/>
    <w:rsid w:val="00843B2E"/>
    <w:rsid w:val="00843D5D"/>
    <w:rsid w:val="008455E7"/>
    <w:rsid w:val="00846028"/>
    <w:rsid w:val="00854951"/>
    <w:rsid w:val="008612D7"/>
    <w:rsid w:val="0088144F"/>
    <w:rsid w:val="00881B86"/>
    <w:rsid w:val="00891D43"/>
    <w:rsid w:val="00897010"/>
    <w:rsid w:val="008A2F92"/>
    <w:rsid w:val="008A7984"/>
    <w:rsid w:val="008A7D0F"/>
    <w:rsid w:val="008B0F82"/>
    <w:rsid w:val="008B3B2C"/>
    <w:rsid w:val="008C1BDE"/>
    <w:rsid w:val="008C1F4F"/>
    <w:rsid w:val="008C4005"/>
    <w:rsid w:val="008C57C6"/>
    <w:rsid w:val="008C77F4"/>
    <w:rsid w:val="008D15AD"/>
    <w:rsid w:val="008E1A61"/>
    <w:rsid w:val="008E4105"/>
    <w:rsid w:val="008F6FE8"/>
    <w:rsid w:val="00904238"/>
    <w:rsid w:val="00905B02"/>
    <w:rsid w:val="0090620F"/>
    <w:rsid w:val="00917E2D"/>
    <w:rsid w:val="00920D71"/>
    <w:rsid w:val="00921622"/>
    <w:rsid w:val="00925E45"/>
    <w:rsid w:val="00933D75"/>
    <w:rsid w:val="0094114B"/>
    <w:rsid w:val="0094254B"/>
    <w:rsid w:val="00942767"/>
    <w:rsid w:val="009431E8"/>
    <w:rsid w:val="00946A8F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18F"/>
    <w:rsid w:val="00985601"/>
    <w:rsid w:val="00986766"/>
    <w:rsid w:val="00987B24"/>
    <w:rsid w:val="00990718"/>
    <w:rsid w:val="009A0B43"/>
    <w:rsid w:val="009A10AD"/>
    <w:rsid w:val="009A11BB"/>
    <w:rsid w:val="009B7FA7"/>
    <w:rsid w:val="009C0378"/>
    <w:rsid w:val="009C1ABE"/>
    <w:rsid w:val="009C241E"/>
    <w:rsid w:val="009C663F"/>
    <w:rsid w:val="009D18E4"/>
    <w:rsid w:val="009E222D"/>
    <w:rsid w:val="009E251B"/>
    <w:rsid w:val="009E3044"/>
    <w:rsid w:val="009E31FB"/>
    <w:rsid w:val="009E6AE4"/>
    <w:rsid w:val="009F66ED"/>
    <w:rsid w:val="00A04CA2"/>
    <w:rsid w:val="00A0784F"/>
    <w:rsid w:val="00A07D9D"/>
    <w:rsid w:val="00A140A9"/>
    <w:rsid w:val="00A21EDD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2F6C"/>
    <w:rsid w:val="00A7352C"/>
    <w:rsid w:val="00A754F3"/>
    <w:rsid w:val="00A80B6F"/>
    <w:rsid w:val="00A810E0"/>
    <w:rsid w:val="00A81750"/>
    <w:rsid w:val="00A819EF"/>
    <w:rsid w:val="00A81EB8"/>
    <w:rsid w:val="00A91FBB"/>
    <w:rsid w:val="00A947B6"/>
    <w:rsid w:val="00AA1198"/>
    <w:rsid w:val="00AA3499"/>
    <w:rsid w:val="00AA56B4"/>
    <w:rsid w:val="00AA72F7"/>
    <w:rsid w:val="00AA7A81"/>
    <w:rsid w:val="00AB0A75"/>
    <w:rsid w:val="00AB1F15"/>
    <w:rsid w:val="00AB24FF"/>
    <w:rsid w:val="00AB281B"/>
    <w:rsid w:val="00AC6DCE"/>
    <w:rsid w:val="00AD0671"/>
    <w:rsid w:val="00AD17EE"/>
    <w:rsid w:val="00AD2456"/>
    <w:rsid w:val="00AE0359"/>
    <w:rsid w:val="00AE6527"/>
    <w:rsid w:val="00AE7D68"/>
    <w:rsid w:val="00AF4412"/>
    <w:rsid w:val="00B022C4"/>
    <w:rsid w:val="00B0485F"/>
    <w:rsid w:val="00B062D9"/>
    <w:rsid w:val="00B12770"/>
    <w:rsid w:val="00B12CE8"/>
    <w:rsid w:val="00B130D5"/>
    <w:rsid w:val="00B17C9C"/>
    <w:rsid w:val="00B30294"/>
    <w:rsid w:val="00B35096"/>
    <w:rsid w:val="00B36FE1"/>
    <w:rsid w:val="00B4040E"/>
    <w:rsid w:val="00B41F16"/>
    <w:rsid w:val="00B4797C"/>
    <w:rsid w:val="00B54647"/>
    <w:rsid w:val="00B56457"/>
    <w:rsid w:val="00B56FDB"/>
    <w:rsid w:val="00B631D4"/>
    <w:rsid w:val="00B649C2"/>
    <w:rsid w:val="00B80B03"/>
    <w:rsid w:val="00B81FF2"/>
    <w:rsid w:val="00B84D04"/>
    <w:rsid w:val="00B9310C"/>
    <w:rsid w:val="00B95964"/>
    <w:rsid w:val="00B96E75"/>
    <w:rsid w:val="00BA09D4"/>
    <w:rsid w:val="00BA20F4"/>
    <w:rsid w:val="00BA7C53"/>
    <w:rsid w:val="00BB5575"/>
    <w:rsid w:val="00BC7B0C"/>
    <w:rsid w:val="00BC7B28"/>
    <w:rsid w:val="00BD35FF"/>
    <w:rsid w:val="00BE0969"/>
    <w:rsid w:val="00BE15A4"/>
    <w:rsid w:val="00BE72C0"/>
    <w:rsid w:val="00BF19BD"/>
    <w:rsid w:val="00BF31D9"/>
    <w:rsid w:val="00BF4CDA"/>
    <w:rsid w:val="00BF5461"/>
    <w:rsid w:val="00BF7ED2"/>
    <w:rsid w:val="00C00C55"/>
    <w:rsid w:val="00C01D15"/>
    <w:rsid w:val="00C06960"/>
    <w:rsid w:val="00C14BED"/>
    <w:rsid w:val="00C1691F"/>
    <w:rsid w:val="00C20F0C"/>
    <w:rsid w:val="00C25C17"/>
    <w:rsid w:val="00C2707B"/>
    <w:rsid w:val="00C31F08"/>
    <w:rsid w:val="00C33FC7"/>
    <w:rsid w:val="00C367EB"/>
    <w:rsid w:val="00C37063"/>
    <w:rsid w:val="00C41C16"/>
    <w:rsid w:val="00C425B5"/>
    <w:rsid w:val="00C6412A"/>
    <w:rsid w:val="00C6485B"/>
    <w:rsid w:val="00C733CB"/>
    <w:rsid w:val="00C7410B"/>
    <w:rsid w:val="00C778CD"/>
    <w:rsid w:val="00C77C7D"/>
    <w:rsid w:val="00C803C4"/>
    <w:rsid w:val="00C8163D"/>
    <w:rsid w:val="00C8676E"/>
    <w:rsid w:val="00C97222"/>
    <w:rsid w:val="00CC0D1B"/>
    <w:rsid w:val="00CC3F90"/>
    <w:rsid w:val="00CD174E"/>
    <w:rsid w:val="00CD468A"/>
    <w:rsid w:val="00CD6002"/>
    <w:rsid w:val="00CE0315"/>
    <w:rsid w:val="00CE2C21"/>
    <w:rsid w:val="00CE7859"/>
    <w:rsid w:val="00D05C17"/>
    <w:rsid w:val="00D117B5"/>
    <w:rsid w:val="00D22268"/>
    <w:rsid w:val="00D22333"/>
    <w:rsid w:val="00D249D6"/>
    <w:rsid w:val="00D24AD0"/>
    <w:rsid w:val="00D24CFB"/>
    <w:rsid w:val="00D259E0"/>
    <w:rsid w:val="00D33F63"/>
    <w:rsid w:val="00D43389"/>
    <w:rsid w:val="00D44A3C"/>
    <w:rsid w:val="00D47D24"/>
    <w:rsid w:val="00D50681"/>
    <w:rsid w:val="00D524C6"/>
    <w:rsid w:val="00D5555E"/>
    <w:rsid w:val="00D56000"/>
    <w:rsid w:val="00D607EE"/>
    <w:rsid w:val="00D75F2D"/>
    <w:rsid w:val="00D805E9"/>
    <w:rsid w:val="00D872F1"/>
    <w:rsid w:val="00D90534"/>
    <w:rsid w:val="00D91EED"/>
    <w:rsid w:val="00D91FCC"/>
    <w:rsid w:val="00DA158D"/>
    <w:rsid w:val="00DA329C"/>
    <w:rsid w:val="00DA5560"/>
    <w:rsid w:val="00DA7281"/>
    <w:rsid w:val="00DA7E58"/>
    <w:rsid w:val="00DB01F0"/>
    <w:rsid w:val="00DB294F"/>
    <w:rsid w:val="00DC1DFB"/>
    <w:rsid w:val="00DC320F"/>
    <w:rsid w:val="00DC51A1"/>
    <w:rsid w:val="00DD306B"/>
    <w:rsid w:val="00DD5316"/>
    <w:rsid w:val="00DE683B"/>
    <w:rsid w:val="00DE7F14"/>
    <w:rsid w:val="00DF049E"/>
    <w:rsid w:val="00DF0673"/>
    <w:rsid w:val="00DF1B61"/>
    <w:rsid w:val="00E065A8"/>
    <w:rsid w:val="00E1489B"/>
    <w:rsid w:val="00E1792A"/>
    <w:rsid w:val="00E2267B"/>
    <w:rsid w:val="00E27E29"/>
    <w:rsid w:val="00E3034F"/>
    <w:rsid w:val="00E32A19"/>
    <w:rsid w:val="00E33F34"/>
    <w:rsid w:val="00E37C82"/>
    <w:rsid w:val="00E4595D"/>
    <w:rsid w:val="00E479DA"/>
    <w:rsid w:val="00E62E35"/>
    <w:rsid w:val="00E7196A"/>
    <w:rsid w:val="00E7576C"/>
    <w:rsid w:val="00E77497"/>
    <w:rsid w:val="00E81B74"/>
    <w:rsid w:val="00E83671"/>
    <w:rsid w:val="00E83DE2"/>
    <w:rsid w:val="00E87825"/>
    <w:rsid w:val="00E937BC"/>
    <w:rsid w:val="00EA6EFE"/>
    <w:rsid w:val="00EB2C12"/>
    <w:rsid w:val="00EB3505"/>
    <w:rsid w:val="00EC00F4"/>
    <w:rsid w:val="00EC08C6"/>
    <w:rsid w:val="00EC4EB6"/>
    <w:rsid w:val="00ED3C45"/>
    <w:rsid w:val="00ED5966"/>
    <w:rsid w:val="00EE167C"/>
    <w:rsid w:val="00EE6010"/>
    <w:rsid w:val="00EF21C5"/>
    <w:rsid w:val="00EF4530"/>
    <w:rsid w:val="00EF495B"/>
    <w:rsid w:val="00EF4E7F"/>
    <w:rsid w:val="00EF5434"/>
    <w:rsid w:val="00F00C73"/>
    <w:rsid w:val="00F02D38"/>
    <w:rsid w:val="00F075DD"/>
    <w:rsid w:val="00F10CF4"/>
    <w:rsid w:val="00F13A98"/>
    <w:rsid w:val="00F25F55"/>
    <w:rsid w:val="00F35F34"/>
    <w:rsid w:val="00F3785C"/>
    <w:rsid w:val="00F40392"/>
    <w:rsid w:val="00F4098C"/>
    <w:rsid w:val="00F44584"/>
    <w:rsid w:val="00F464B2"/>
    <w:rsid w:val="00F537FB"/>
    <w:rsid w:val="00F53ADB"/>
    <w:rsid w:val="00F53F21"/>
    <w:rsid w:val="00F56E58"/>
    <w:rsid w:val="00F57802"/>
    <w:rsid w:val="00F61425"/>
    <w:rsid w:val="00F6318C"/>
    <w:rsid w:val="00F73E93"/>
    <w:rsid w:val="00F760E9"/>
    <w:rsid w:val="00F76C8C"/>
    <w:rsid w:val="00F80548"/>
    <w:rsid w:val="00F80C57"/>
    <w:rsid w:val="00F8709F"/>
    <w:rsid w:val="00F870D2"/>
    <w:rsid w:val="00F90248"/>
    <w:rsid w:val="00F90CAF"/>
    <w:rsid w:val="00FA1E83"/>
    <w:rsid w:val="00FA724D"/>
    <w:rsid w:val="00FB2F98"/>
    <w:rsid w:val="00FB66E7"/>
    <w:rsid w:val="00FC4198"/>
    <w:rsid w:val="00FC542D"/>
    <w:rsid w:val="00FD16FD"/>
    <w:rsid w:val="00FD21A4"/>
    <w:rsid w:val="00FE05FE"/>
    <w:rsid w:val="00FE16D2"/>
    <w:rsid w:val="00FE3040"/>
    <w:rsid w:val="00FE3ED2"/>
    <w:rsid w:val="00FE4268"/>
    <w:rsid w:val="00FF23D0"/>
    <w:rsid w:val="00FF63E1"/>
    <w:rsid w:val="00FF6AC8"/>
    <w:rsid w:val="00FF7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815393"/>
    <w:pPr>
      <w:spacing w:before="100" w:beforeAutospacing="1" w:after="100" w:afterAutospacing="1"/>
    </w:pPr>
    <w:rPr>
      <w:lang w:val="en-GB" w:eastAsia="en-GB"/>
    </w:rPr>
  </w:style>
  <w:style w:type="paragraph" w:styleId="Title">
    <w:name w:val="Title"/>
    <w:basedOn w:val="Normal"/>
    <w:next w:val="Normal"/>
    <w:link w:val="TitleChar"/>
    <w:qFormat/>
    <w:rsid w:val="0051689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1689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8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678</Words>
  <Characters>3868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18</cp:revision>
  <cp:lastPrinted>2016-05-25T10:33:00Z</cp:lastPrinted>
  <dcterms:created xsi:type="dcterms:W3CDTF">2017-11-23T06:40:00Z</dcterms:created>
  <dcterms:modified xsi:type="dcterms:W3CDTF">2018-12-27T07:05:00Z</dcterms:modified>
</cp:coreProperties>
</file>